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553"/>
        <w:gridCol w:w="5932"/>
        <w:gridCol w:w="1575"/>
      </w:tblGrid>
      <w:tr w:rsidR="00211BA5" w14:paraId="74D9064E" w14:textId="77777777" w:rsidTr="001D48CB">
        <w:trPr>
          <w:cantSplit/>
        </w:trPr>
        <w:tc>
          <w:tcPr>
            <w:tcW w:w="1553" w:type="dxa"/>
            <w:tcBorders>
              <w:bottom w:val="single" w:sz="6" w:space="0" w:color="000000"/>
            </w:tcBorders>
            <w:shd w:val="clear" w:color="auto" w:fill="auto"/>
          </w:tcPr>
          <w:p w14:paraId="2D7BE865" w14:textId="77777777" w:rsidR="00211BA5" w:rsidRPr="00B930FC" w:rsidRDefault="00211BA5" w:rsidP="001D48CB">
            <w:pPr>
              <w:pStyle w:val="fejleck"/>
              <w:snapToGrid w:val="0"/>
              <w:rPr>
                <w:sz w:val="22"/>
                <w:szCs w:val="22"/>
              </w:rPr>
            </w:pPr>
          </w:p>
          <w:p w14:paraId="058F2E95" w14:textId="77777777" w:rsidR="00211BA5" w:rsidRDefault="00211BA5" w:rsidP="001D48CB">
            <w:pPr>
              <w:pStyle w:val="fejleck"/>
              <w:rPr>
                <w:b/>
              </w:rPr>
            </w:pPr>
            <w:r>
              <w:rPr>
                <w:noProof/>
                <w:sz w:val="36"/>
              </w:rPr>
              <w:drawing>
                <wp:inline distT="0" distB="0" distL="0" distR="0" wp14:anchorId="0950CE8C" wp14:editId="7C107A71">
                  <wp:extent cx="781050" cy="695325"/>
                  <wp:effectExtent l="0" t="0" r="0" b="9525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6" r="23087" b="466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FAACF8" w14:textId="77777777" w:rsidR="00211BA5" w:rsidRDefault="00211BA5" w:rsidP="001D48CB">
            <w:pPr>
              <w:pStyle w:val="fejleck"/>
              <w:rPr>
                <w:b/>
              </w:rPr>
            </w:pPr>
          </w:p>
        </w:tc>
        <w:tc>
          <w:tcPr>
            <w:tcW w:w="5932" w:type="dxa"/>
            <w:tcBorders>
              <w:bottom w:val="single" w:sz="6" w:space="0" w:color="000000"/>
            </w:tcBorders>
            <w:shd w:val="clear" w:color="auto" w:fill="auto"/>
          </w:tcPr>
          <w:p w14:paraId="0BCA91B2" w14:textId="77777777" w:rsidR="00211BA5" w:rsidRDefault="00211BA5" w:rsidP="001D48CB">
            <w:pPr>
              <w:pStyle w:val="fejleck"/>
              <w:snapToGrid w:val="0"/>
              <w:jc w:val="center"/>
              <w:rPr>
                <w:b/>
              </w:rPr>
            </w:pPr>
          </w:p>
          <w:p w14:paraId="754406D8" w14:textId="77777777" w:rsidR="00211BA5" w:rsidRDefault="00211BA5" w:rsidP="001D48CB">
            <w:pPr>
              <w:pStyle w:val="fejleck"/>
              <w:spacing w:after="57"/>
              <w:jc w:val="center"/>
              <w:rPr>
                <w:b/>
              </w:rPr>
            </w:pPr>
          </w:p>
          <w:p w14:paraId="4DC77A9D" w14:textId="77777777" w:rsidR="00211BA5" w:rsidRPr="00A17231" w:rsidRDefault="00211BA5" w:rsidP="001D48CB">
            <w:pPr>
              <w:pStyle w:val="fejleck"/>
              <w:spacing w:after="17"/>
              <w:jc w:val="center"/>
              <w:rPr>
                <w:rFonts w:ascii="DejaVu Serif Condensed" w:hAnsi="DejaVu Serif Condensed" w:cs="DejaVu Serif Condensed"/>
                <w:b/>
                <w:sz w:val="26"/>
                <w:szCs w:val="26"/>
              </w:rPr>
            </w:pPr>
            <w:r w:rsidRPr="00A17231">
              <w:rPr>
                <w:rFonts w:ascii="DejaVu Serif Condensed" w:hAnsi="DejaVu Serif Condensed" w:cs="DejaVu Serif Condensed"/>
                <w:b/>
                <w:bCs/>
                <w:sz w:val="26"/>
                <w:szCs w:val="26"/>
              </w:rPr>
              <w:t>MISKOLCI EGYETEM</w:t>
            </w:r>
          </w:p>
          <w:p w14:paraId="78B7B378" w14:textId="77777777" w:rsidR="00211BA5" w:rsidRPr="00A17231" w:rsidRDefault="00211BA5" w:rsidP="001D48CB">
            <w:pPr>
              <w:pStyle w:val="fejleck"/>
              <w:spacing w:after="28"/>
              <w:jc w:val="center"/>
              <w:rPr>
                <w:rFonts w:ascii="DejaVu Serif Condensed" w:hAnsi="DejaVu Serif Condensed" w:cs="DejaVu Serif Condensed"/>
                <w:b/>
                <w:sz w:val="26"/>
                <w:szCs w:val="26"/>
              </w:rPr>
            </w:pPr>
            <w:r w:rsidRPr="00A17231">
              <w:rPr>
                <w:rFonts w:ascii="DejaVu Serif Condensed" w:hAnsi="DejaVu Serif Condensed" w:cs="DejaVu Serif Condensed"/>
                <w:b/>
                <w:sz w:val="26"/>
                <w:szCs w:val="26"/>
              </w:rPr>
              <w:t>Gépészmérnöki és Informatikai Kar</w:t>
            </w:r>
          </w:p>
          <w:p w14:paraId="3A6D0C03" w14:textId="77777777" w:rsidR="00211BA5" w:rsidRDefault="00211BA5" w:rsidP="001D48CB">
            <w:pPr>
              <w:pStyle w:val="fejleck"/>
              <w:jc w:val="center"/>
              <w:rPr>
                <w:sz w:val="28"/>
                <w:szCs w:val="28"/>
              </w:rPr>
            </w:pPr>
          </w:p>
        </w:tc>
        <w:tc>
          <w:tcPr>
            <w:tcW w:w="1575" w:type="dxa"/>
            <w:tcBorders>
              <w:bottom w:val="single" w:sz="6" w:space="0" w:color="000000"/>
            </w:tcBorders>
            <w:shd w:val="clear" w:color="auto" w:fill="auto"/>
          </w:tcPr>
          <w:p w14:paraId="0472AE07" w14:textId="77777777" w:rsidR="00211BA5" w:rsidRPr="00B930FC" w:rsidRDefault="00211BA5" w:rsidP="001D48CB">
            <w:pPr>
              <w:pStyle w:val="fejleck"/>
              <w:snapToGrid w:val="0"/>
              <w:jc w:val="center"/>
              <w:rPr>
                <w:sz w:val="22"/>
                <w:szCs w:val="22"/>
              </w:rPr>
            </w:pPr>
          </w:p>
          <w:p w14:paraId="3E8AFB57" w14:textId="77777777" w:rsidR="00211BA5" w:rsidRDefault="00211BA5" w:rsidP="001D48CB">
            <w:pPr>
              <w:pStyle w:val="fejleck"/>
              <w:jc w:val="right"/>
            </w:pPr>
            <w:r>
              <w:object w:dxaOrig="948" w:dyaOrig="841" w14:anchorId="1F3639F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65pt;height:56.6pt" o:ole="" filled="t">
                  <v:fill color2="black"/>
                  <v:imagedata r:id="rId12" o:title=""/>
                </v:shape>
                <o:OLEObject Type="Embed" ProgID="Word.Picture.8" ShapeID="_x0000_i1025" DrawAspect="Content" ObjectID="_1815053350" r:id="rId13"/>
              </w:object>
            </w:r>
          </w:p>
        </w:tc>
      </w:tr>
    </w:tbl>
    <w:p w14:paraId="19E7F842" w14:textId="67FF1A09" w:rsidR="00B93E6F" w:rsidRPr="00577001" w:rsidRDefault="00B93E6F" w:rsidP="00B93E6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7998B8" w14:textId="0F95BA6E" w:rsidR="0040421B" w:rsidRDefault="0040421B" w:rsidP="0040421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 202</w:t>
      </w:r>
      <w:r w:rsidR="002D5162">
        <w:rPr>
          <w:rFonts w:ascii="Times New Roman" w:hAnsi="Times New Roman" w:cs="Times New Roman"/>
          <w:b/>
          <w:sz w:val="28"/>
          <w:szCs w:val="28"/>
        </w:rPr>
        <w:t>5</w:t>
      </w:r>
      <w:r>
        <w:rPr>
          <w:rFonts w:ascii="Times New Roman" w:hAnsi="Times New Roman" w:cs="Times New Roman"/>
          <w:b/>
          <w:sz w:val="28"/>
          <w:szCs w:val="28"/>
        </w:rPr>
        <w:t>/</w:t>
      </w:r>
      <w:r w:rsidRPr="002953FA">
        <w:rPr>
          <w:rFonts w:ascii="Times New Roman" w:hAnsi="Times New Roman" w:cs="Times New Roman"/>
          <w:b/>
          <w:sz w:val="28"/>
          <w:szCs w:val="28"/>
        </w:rPr>
        <w:t>20</w:t>
      </w:r>
      <w:r>
        <w:rPr>
          <w:rFonts w:ascii="Times New Roman" w:hAnsi="Times New Roman" w:cs="Times New Roman"/>
          <w:b/>
          <w:sz w:val="28"/>
          <w:szCs w:val="28"/>
        </w:rPr>
        <w:t>2</w:t>
      </w:r>
      <w:r w:rsidR="002D5162">
        <w:rPr>
          <w:rFonts w:ascii="Times New Roman" w:hAnsi="Times New Roman" w:cs="Times New Roman"/>
          <w:b/>
          <w:sz w:val="28"/>
          <w:szCs w:val="28"/>
        </w:rPr>
        <w:t>6</w:t>
      </w:r>
      <w:r w:rsidR="001E65DD">
        <w:rPr>
          <w:rFonts w:ascii="Times New Roman" w:hAnsi="Times New Roman" w:cs="Times New Roman"/>
          <w:b/>
          <w:sz w:val="28"/>
          <w:szCs w:val="28"/>
        </w:rPr>
        <w:t>.</w:t>
      </w:r>
      <w:r>
        <w:rPr>
          <w:rFonts w:ascii="Times New Roman" w:hAnsi="Times New Roman" w:cs="Times New Roman"/>
          <w:b/>
          <w:sz w:val="28"/>
          <w:szCs w:val="28"/>
        </w:rPr>
        <w:t xml:space="preserve"> tanév I. félévétől</w:t>
      </w:r>
    </w:p>
    <w:p w14:paraId="54A4072F" w14:textId="0F6B0EC5" w:rsidR="005F153A" w:rsidRPr="00101B08" w:rsidRDefault="005F153A" w:rsidP="005F153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01B08">
        <w:rPr>
          <w:rFonts w:ascii="Times New Roman" w:hAnsi="Times New Roman" w:cs="Times New Roman"/>
          <w:b/>
          <w:sz w:val="28"/>
          <w:szCs w:val="28"/>
        </w:rPr>
        <w:t xml:space="preserve">duális formában induló </w:t>
      </w:r>
      <w:r>
        <w:rPr>
          <w:rFonts w:ascii="Times New Roman" w:hAnsi="Times New Roman" w:cs="Times New Roman"/>
          <w:b/>
          <w:sz w:val="28"/>
          <w:szCs w:val="28"/>
        </w:rPr>
        <w:t>alap</w:t>
      </w:r>
      <w:r w:rsidRPr="00101B08">
        <w:rPr>
          <w:rFonts w:ascii="Times New Roman" w:hAnsi="Times New Roman" w:cs="Times New Roman"/>
          <w:b/>
          <w:sz w:val="28"/>
          <w:szCs w:val="28"/>
        </w:rPr>
        <w:t>szakok</w:t>
      </w:r>
    </w:p>
    <w:p w14:paraId="33B47589" w14:textId="77777777" w:rsidR="005F153A" w:rsidRDefault="005F153A" w:rsidP="005F153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01B08">
        <w:rPr>
          <w:rFonts w:ascii="Times New Roman" w:hAnsi="Times New Roman" w:cs="Times New Roman"/>
          <w:b/>
          <w:sz w:val="28"/>
          <w:szCs w:val="28"/>
        </w:rPr>
        <w:t>a Miskolci Egyetem Gépészmérnöki és Informatikai Karán</w:t>
      </w:r>
    </w:p>
    <w:p w14:paraId="1FB2ACE7" w14:textId="77777777" w:rsidR="00C61255" w:rsidRPr="00304A9B" w:rsidRDefault="00C61255" w:rsidP="00304A9B">
      <w:pPr>
        <w:spacing w:after="0"/>
        <w:rPr>
          <w:rFonts w:ascii="Times New Roman" w:hAnsi="Times New Roman" w:cs="Times New Roman"/>
          <w:b/>
          <w:sz w:val="36"/>
          <w:szCs w:val="36"/>
        </w:rPr>
      </w:pPr>
    </w:p>
    <w:tbl>
      <w:tblPr>
        <w:tblStyle w:val="Rcsostblzat"/>
        <w:tblW w:w="992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4395"/>
        <w:gridCol w:w="5528"/>
      </w:tblGrid>
      <w:tr w:rsidR="00E5243B" w:rsidRPr="005042CF" w14:paraId="5436EC18" w14:textId="77777777" w:rsidTr="004E2473">
        <w:trPr>
          <w:trHeight w:val="340"/>
        </w:trPr>
        <w:tc>
          <w:tcPr>
            <w:tcW w:w="4395" w:type="dxa"/>
          </w:tcPr>
          <w:p w14:paraId="6DCB75BE" w14:textId="77777777" w:rsidR="00E5243B" w:rsidRPr="005042CF" w:rsidRDefault="00E5243B" w:rsidP="00B930FC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42CF">
              <w:rPr>
                <w:rFonts w:ascii="Times New Roman" w:hAnsi="Times New Roman" w:cs="Times New Roman"/>
                <w:b/>
                <w:sz w:val="24"/>
                <w:szCs w:val="24"/>
              </w:rPr>
              <w:t>Alapszak</w:t>
            </w:r>
          </w:p>
        </w:tc>
        <w:tc>
          <w:tcPr>
            <w:tcW w:w="5528" w:type="dxa"/>
          </w:tcPr>
          <w:p w14:paraId="3170ECBD" w14:textId="77777777" w:rsidR="00E5243B" w:rsidRPr="005042CF" w:rsidRDefault="00E5243B" w:rsidP="00B930FC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42CF">
              <w:rPr>
                <w:rFonts w:ascii="Times New Roman" w:hAnsi="Times New Roman" w:cs="Times New Roman"/>
                <w:b/>
                <w:sz w:val="24"/>
                <w:szCs w:val="24"/>
              </w:rPr>
              <w:t>Vállalati partner</w:t>
            </w:r>
          </w:p>
        </w:tc>
      </w:tr>
      <w:tr w:rsidR="004E2473" w:rsidRPr="005042CF" w14:paraId="63A50224" w14:textId="77777777" w:rsidTr="00AF75FF">
        <w:trPr>
          <w:trHeight w:val="369"/>
        </w:trPr>
        <w:tc>
          <w:tcPr>
            <w:tcW w:w="4395" w:type="dxa"/>
            <w:vMerge w:val="restart"/>
            <w:vAlign w:val="center"/>
          </w:tcPr>
          <w:p w14:paraId="03967ACF" w14:textId="7FCE9F2D" w:rsidR="004E2473" w:rsidRPr="005042CF" w:rsidRDefault="004E2473" w:rsidP="00B60B65">
            <w:pPr>
              <w:spacing w:after="12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nergetikai mérnöki</w:t>
            </w:r>
            <w:r w:rsidRPr="005042C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3EF1F732" w14:textId="4D864170" w:rsidR="004E2473" w:rsidRPr="004221DC" w:rsidRDefault="004E2473" w:rsidP="00B60B65">
            <w:pPr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>MVM ERBE ENERGETIKA Mérnökiroda Zrt.</w:t>
            </w:r>
            <w:r>
              <w:rPr>
                <w:rFonts w:ascii="Times New Roman" w:hAnsi="Times New Roman" w:cs="Times New Roman"/>
              </w:rPr>
              <w:t xml:space="preserve"> (Budapest)</w:t>
            </w:r>
          </w:p>
        </w:tc>
      </w:tr>
      <w:tr w:rsidR="004E2473" w:rsidRPr="005042CF" w14:paraId="71F567A5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68190A82" w14:textId="77777777" w:rsidR="004E2473" w:rsidRDefault="004E2473" w:rsidP="00B60B65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23B50108" w14:textId="5BFDC305" w:rsidR="004E2473" w:rsidRPr="004221DC" w:rsidRDefault="004E2473" w:rsidP="00B60B65">
            <w:pPr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 xml:space="preserve">MVM </w:t>
            </w:r>
            <w:proofErr w:type="spellStart"/>
            <w:r w:rsidRPr="004E2473">
              <w:rPr>
                <w:rFonts w:ascii="Times New Roman" w:hAnsi="Times New Roman" w:cs="Times New Roman"/>
              </w:rPr>
              <w:t>XPert</w:t>
            </w:r>
            <w:proofErr w:type="spellEnd"/>
            <w:r w:rsidRPr="004E2473">
              <w:rPr>
                <w:rFonts w:ascii="Times New Roman" w:hAnsi="Times New Roman" w:cs="Times New Roman"/>
              </w:rPr>
              <w:t xml:space="preserve"> Zrt.</w:t>
            </w:r>
            <w:r>
              <w:rPr>
                <w:rFonts w:ascii="Times New Roman" w:hAnsi="Times New Roman" w:cs="Times New Roman"/>
              </w:rPr>
              <w:t xml:space="preserve"> (Felsőzsolca)</w:t>
            </w:r>
          </w:p>
        </w:tc>
      </w:tr>
      <w:tr w:rsidR="000F75F4" w:rsidRPr="005042CF" w14:paraId="23D4F45D" w14:textId="77777777" w:rsidTr="00AF75FF">
        <w:trPr>
          <w:trHeight w:val="369"/>
        </w:trPr>
        <w:tc>
          <w:tcPr>
            <w:tcW w:w="4395" w:type="dxa"/>
            <w:vAlign w:val="center"/>
          </w:tcPr>
          <w:p w14:paraId="47C9BF6F" w14:textId="6D88954C" w:rsidR="000F75F4" w:rsidRPr="005042CF" w:rsidRDefault="000F75F4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Gazdaságinformatikus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21C1D354" w14:textId="4BC6A724" w:rsidR="000F75F4" w:rsidRPr="004221DC" w:rsidRDefault="000F75F4" w:rsidP="00985AEA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RK-TEAM Digital Kft. (Miskolc)</w:t>
            </w:r>
          </w:p>
        </w:tc>
      </w:tr>
      <w:tr w:rsidR="00BF4E9F" w:rsidRPr="005042CF" w14:paraId="18489E09" w14:textId="77777777" w:rsidTr="00AF75FF">
        <w:trPr>
          <w:trHeight w:val="369"/>
        </w:trPr>
        <w:tc>
          <w:tcPr>
            <w:tcW w:w="4395" w:type="dxa"/>
            <w:vMerge w:val="restart"/>
            <w:vAlign w:val="center"/>
          </w:tcPr>
          <w:p w14:paraId="6491D857" w14:textId="77777777" w:rsidR="00BF4E9F" w:rsidRPr="005042CF" w:rsidRDefault="00BF4E9F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Gépészmérnöki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4A256961" w14:textId="25E474F2" w:rsidR="00BF4E9F" w:rsidRPr="004221DC" w:rsidRDefault="00BF4E9F" w:rsidP="00985AEA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BorsodChem Zrt. (Kazincbarcika)</w:t>
            </w:r>
          </w:p>
        </w:tc>
      </w:tr>
      <w:tr w:rsidR="00BF4E9F" w:rsidRPr="005042CF" w14:paraId="6F9A6620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79CA5BD0" w14:textId="77777777" w:rsidR="00BF4E9F" w:rsidRPr="005042CF" w:rsidRDefault="00BF4E9F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63312662" w14:textId="75466A4E" w:rsidR="00BF4E9F" w:rsidRPr="004221DC" w:rsidRDefault="00BF4E9F" w:rsidP="00985AEA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 xml:space="preserve">Emerson </w:t>
            </w:r>
            <w:proofErr w:type="spellStart"/>
            <w:r w:rsidRPr="004221DC">
              <w:rPr>
                <w:rFonts w:ascii="Times New Roman" w:hAnsi="Times New Roman" w:cs="Times New Roman"/>
              </w:rPr>
              <w:t>Automation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FCP Kft. (Eger)</w:t>
            </w:r>
          </w:p>
        </w:tc>
      </w:tr>
      <w:tr w:rsidR="00BF4E9F" w:rsidRPr="005042CF" w14:paraId="3DD11954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13049BDC" w14:textId="77777777" w:rsidR="00BF4E9F" w:rsidRPr="005042CF" w:rsidRDefault="00BF4E9F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32DC05A3" w14:textId="21206FDA" w:rsidR="00BF4E9F" w:rsidRPr="004221DC" w:rsidRDefault="00BF4E9F" w:rsidP="00821A7F">
            <w:pPr>
              <w:rPr>
                <w:rFonts w:ascii="Times New Roman" w:hAnsi="Times New Roman" w:cs="Times New Roman"/>
              </w:rPr>
            </w:pPr>
            <w:r w:rsidRPr="00821A7F">
              <w:rPr>
                <w:rFonts w:ascii="Times New Roman" w:hAnsi="Times New Roman" w:cs="Times New Roman"/>
              </w:rPr>
              <w:t>HELL ENERGY Magyarország Kft.</w:t>
            </w:r>
            <w:r>
              <w:rPr>
                <w:rFonts w:ascii="Times New Roman" w:hAnsi="Times New Roman" w:cs="Times New Roman"/>
              </w:rPr>
              <w:t xml:space="preserve"> (Szikszó)</w:t>
            </w:r>
          </w:p>
        </w:tc>
      </w:tr>
      <w:tr w:rsidR="00BF4E9F" w:rsidRPr="005042CF" w14:paraId="786BA81C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241DFB6A" w14:textId="77777777" w:rsidR="00BF4E9F" w:rsidRPr="005042CF" w:rsidRDefault="00BF4E9F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2D42D82B" w14:textId="1E55AA70" w:rsidR="00BF4E9F" w:rsidRPr="004221DC" w:rsidRDefault="00BF4E9F" w:rsidP="004261D9">
            <w:pPr>
              <w:rPr>
                <w:rFonts w:ascii="Times New Roman" w:hAnsi="Times New Roman" w:cs="Times New Roman"/>
              </w:rPr>
            </w:pPr>
            <w:proofErr w:type="spellStart"/>
            <w:r w:rsidRPr="004261D9">
              <w:rPr>
                <w:rFonts w:ascii="Times New Roman" w:hAnsi="Times New Roman" w:cs="Times New Roman"/>
              </w:rPr>
              <w:t>Interstop</w:t>
            </w:r>
            <w:proofErr w:type="spellEnd"/>
            <w:r w:rsidRPr="004261D9">
              <w:rPr>
                <w:rFonts w:ascii="Times New Roman" w:hAnsi="Times New Roman" w:cs="Times New Roman"/>
              </w:rPr>
              <w:t xml:space="preserve"> Alkatrészgyártó Kft.</w:t>
            </w:r>
            <w:r>
              <w:rPr>
                <w:rFonts w:ascii="Times New Roman" w:hAnsi="Times New Roman" w:cs="Times New Roman"/>
              </w:rPr>
              <w:t xml:space="preserve"> (Sajóbábony)</w:t>
            </w:r>
          </w:p>
        </w:tc>
      </w:tr>
      <w:tr w:rsidR="00BF4E9F" w:rsidRPr="005042CF" w14:paraId="3733103B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04D70D32" w14:textId="77777777" w:rsidR="00BF4E9F" w:rsidRPr="005042CF" w:rsidRDefault="00BF4E9F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4921F7FA" w14:textId="77777777" w:rsidR="00BF4E9F" w:rsidRPr="004221DC" w:rsidRDefault="00BF4E9F" w:rsidP="00985AEA">
            <w:pPr>
              <w:rPr>
                <w:rFonts w:ascii="Times New Roman" w:hAnsi="Times New Roman" w:cs="Times New Roman"/>
              </w:rPr>
            </w:pPr>
            <w:proofErr w:type="spellStart"/>
            <w:r w:rsidRPr="004221DC">
              <w:rPr>
                <w:rFonts w:ascii="Times New Roman" w:hAnsi="Times New Roman" w:cs="Times New Roman"/>
              </w:rPr>
              <w:t>Joyson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221DC">
              <w:rPr>
                <w:rFonts w:ascii="Times New Roman" w:hAnsi="Times New Roman" w:cs="Times New Roman"/>
              </w:rPr>
              <w:t>Safety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Systems Hungary Kft. (Miskolc)</w:t>
            </w:r>
          </w:p>
        </w:tc>
      </w:tr>
      <w:tr w:rsidR="00BF4E9F" w:rsidRPr="005042CF" w14:paraId="10A1AB8B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0989DC7E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08DC908A" w14:textId="1DD8BA71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>MVM ERBE ENERGETIKA Mérnökiroda Zrt.</w:t>
            </w:r>
            <w:r>
              <w:rPr>
                <w:rFonts w:ascii="Times New Roman" w:hAnsi="Times New Roman" w:cs="Times New Roman"/>
              </w:rPr>
              <w:t xml:space="preserve"> (Budapest)</w:t>
            </w:r>
          </w:p>
        </w:tc>
      </w:tr>
      <w:tr w:rsidR="00BF4E9F" w:rsidRPr="005042CF" w14:paraId="3F5BA823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2A597CB6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46121926" w14:textId="1E754F94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 xml:space="preserve">MVM </w:t>
            </w:r>
            <w:proofErr w:type="spellStart"/>
            <w:r w:rsidRPr="004E2473">
              <w:rPr>
                <w:rFonts w:ascii="Times New Roman" w:hAnsi="Times New Roman" w:cs="Times New Roman"/>
              </w:rPr>
              <w:t>XPert</w:t>
            </w:r>
            <w:proofErr w:type="spellEnd"/>
            <w:r w:rsidRPr="004E2473">
              <w:rPr>
                <w:rFonts w:ascii="Times New Roman" w:hAnsi="Times New Roman" w:cs="Times New Roman"/>
              </w:rPr>
              <w:t xml:space="preserve"> Zrt.</w:t>
            </w:r>
            <w:r>
              <w:rPr>
                <w:rFonts w:ascii="Times New Roman" w:hAnsi="Times New Roman" w:cs="Times New Roman"/>
              </w:rPr>
              <w:t xml:space="preserve"> (Felsőzsolca)</w:t>
            </w:r>
          </w:p>
        </w:tc>
      </w:tr>
      <w:tr w:rsidR="00BF4E9F" w:rsidRPr="005042CF" w14:paraId="36A0D43D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4F10022C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343028FA" w14:textId="3E250DA1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ÓAM Ózdi Acélművek Kft. (Ózd)</w:t>
            </w:r>
          </w:p>
        </w:tc>
      </w:tr>
      <w:tr w:rsidR="00BF4E9F" w:rsidRPr="005042CF" w14:paraId="4C15CA2B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02AE682D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77DF498E" w14:textId="270CC9DC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r w:rsidRPr="005036CD">
              <w:rPr>
                <w:rFonts w:ascii="Times New Roman" w:hAnsi="Times New Roman" w:cs="Times New Roman"/>
              </w:rPr>
              <w:t>Olajterv Tervező Zrt. (Budapest)</w:t>
            </w:r>
          </w:p>
        </w:tc>
      </w:tr>
      <w:tr w:rsidR="00BF4E9F" w:rsidRPr="005042CF" w14:paraId="18710DEA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5F80F470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712E4DF1" w14:textId="2B78069B" w:rsidR="00BF4E9F" w:rsidRPr="005036CD" w:rsidRDefault="00BF4E9F" w:rsidP="00BF4E9F">
            <w:pPr>
              <w:rPr>
                <w:rFonts w:ascii="Times New Roman" w:hAnsi="Times New Roman" w:cs="Times New Roman"/>
              </w:rPr>
            </w:pPr>
            <w:proofErr w:type="spellStart"/>
            <w:r w:rsidRPr="00C215DB">
              <w:rPr>
                <w:rFonts w:ascii="Times New Roman" w:hAnsi="Times New Roman" w:cs="Times New Roman"/>
              </w:rPr>
              <w:t>Ongropack</w:t>
            </w:r>
            <w:proofErr w:type="spellEnd"/>
            <w:r w:rsidRPr="00C215DB">
              <w:rPr>
                <w:rFonts w:ascii="Times New Roman" w:hAnsi="Times New Roman" w:cs="Times New Roman"/>
              </w:rPr>
              <w:t xml:space="preserve"> Kft. (Szirmabesenyő)</w:t>
            </w:r>
          </w:p>
        </w:tc>
      </w:tr>
      <w:tr w:rsidR="00BF4E9F" w:rsidRPr="005042CF" w14:paraId="43B66BCE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33A9A786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0E8C9ED8" w14:textId="7D0B1C3A" w:rsidR="00BF4E9F" w:rsidRPr="004221DC" w:rsidRDefault="00BF4E9F" w:rsidP="00BF4E9F">
            <w:pPr>
              <w:rPr>
                <w:rFonts w:ascii="Times New Roman" w:hAnsi="Times New Roman" w:cs="Times New Roman"/>
                <w:highlight w:val="yellow"/>
              </w:rPr>
            </w:pPr>
            <w:proofErr w:type="spellStart"/>
            <w:r w:rsidRPr="004221DC">
              <w:rPr>
                <w:rFonts w:ascii="Times New Roman" w:hAnsi="Times New Roman" w:cs="Times New Roman"/>
              </w:rPr>
              <w:t>Prec-Cast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Öntödei Kft. (Sátoraljaújhely)</w:t>
            </w:r>
          </w:p>
        </w:tc>
      </w:tr>
      <w:tr w:rsidR="00BF4E9F" w:rsidRPr="005042CF" w14:paraId="633D30E5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720044B6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0F58F860" w14:textId="6C9981BF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proofErr w:type="spellStart"/>
            <w:r w:rsidRPr="004221DC">
              <w:rPr>
                <w:rFonts w:ascii="Times New Roman" w:hAnsi="Times New Roman" w:cs="Times New Roman"/>
              </w:rPr>
              <w:t>Taghleef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221DC">
              <w:rPr>
                <w:rFonts w:ascii="Times New Roman" w:hAnsi="Times New Roman" w:cs="Times New Roman"/>
              </w:rPr>
              <w:t>Industries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Kft. (Tiszaújváros)</w:t>
            </w:r>
          </w:p>
        </w:tc>
      </w:tr>
      <w:tr w:rsidR="00BF4E9F" w:rsidRPr="005042CF" w14:paraId="16DB243F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43B343EA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4F414AB0" w14:textId="28D49D04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r w:rsidRPr="00BB5762">
              <w:rPr>
                <w:rFonts w:ascii="Times New Roman" w:hAnsi="Times New Roman" w:cs="Times New Roman"/>
              </w:rPr>
              <w:t>Weinberg 93 Építő Kft. (Sárospatak)</w:t>
            </w:r>
          </w:p>
        </w:tc>
      </w:tr>
      <w:tr w:rsidR="00BF4E9F" w:rsidRPr="005042CF" w14:paraId="2098B6E7" w14:textId="77777777" w:rsidTr="00AF75FF">
        <w:trPr>
          <w:trHeight w:val="369"/>
        </w:trPr>
        <w:tc>
          <w:tcPr>
            <w:tcW w:w="4395" w:type="dxa"/>
            <w:vAlign w:val="center"/>
          </w:tcPr>
          <w:p w14:paraId="29D7E935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Ipari termék- és formatervező mérnöki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5B1A721D" w14:textId="72BED9F1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 xml:space="preserve">Emerson </w:t>
            </w:r>
            <w:proofErr w:type="spellStart"/>
            <w:r w:rsidRPr="004221DC">
              <w:rPr>
                <w:rFonts w:ascii="Times New Roman" w:hAnsi="Times New Roman" w:cs="Times New Roman"/>
              </w:rPr>
              <w:t>Automation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FCP Kft. (Eger)</w:t>
            </w:r>
          </w:p>
        </w:tc>
      </w:tr>
      <w:tr w:rsidR="00BF4E9F" w:rsidRPr="005042CF" w14:paraId="2B8C6FEC" w14:textId="77777777" w:rsidTr="00AF75FF">
        <w:trPr>
          <w:trHeight w:val="369"/>
        </w:trPr>
        <w:tc>
          <w:tcPr>
            <w:tcW w:w="4395" w:type="dxa"/>
            <w:vMerge w:val="restart"/>
            <w:vAlign w:val="center"/>
          </w:tcPr>
          <w:p w14:paraId="7A63C00E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Járműmérnöki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5FCBE13B" w14:textId="4D58DB4C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proofErr w:type="spellStart"/>
            <w:r w:rsidRPr="004221DC">
              <w:rPr>
                <w:rFonts w:ascii="Times New Roman" w:hAnsi="Times New Roman" w:cs="Times New Roman"/>
              </w:rPr>
              <w:t>Joyson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221DC">
              <w:rPr>
                <w:rFonts w:ascii="Times New Roman" w:hAnsi="Times New Roman" w:cs="Times New Roman"/>
              </w:rPr>
              <w:t>Safety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Systems Hungary Kft. (Miskolc)</w:t>
            </w:r>
          </w:p>
        </w:tc>
      </w:tr>
      <w:tr w:rsidR="00BF4E9F" w:rsidRPr="005042CF" w14:paraId="15DB8C83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7489B40C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61CD2399" w14:textId="67CB3BBF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proofErr w:type="spellStart"/>
            <w:r w:rsidRPr="004261D9">
              <w:rPr>
                <w:rFonts w:ascii="Times New Roman" w:hAnsi="Times New Roman" w:cs="Times New Roman"/>
              </w:rPr>
              <w:t>Interstop</w:t>
            </w:r>
            <w:proofErr w:type="spellEnd"/>
            <w:r w:rsidRPr="004261D9">
              <w:rPr>
                <w:rFonts w:ascii="Times New Roman" w:hAnsi="Times New Roman" w:cs="Times New Roman"/>
              </w:rPr>
              <w:t xml:space="preserve"> Alkatrészgyártó Kft.</w:t>
            </w:r>
            <w:r>
              <w:rPr>
                <w:rFonts w:ascii="Times New Roman" w:hAnsi="Times New Roman" w:cs="Times New Roman"/>
              </w:rPr>
              <w:t xml:space="preserve"> (Sajóbábony)</w:t>
            </w:r>
          </w:p>
        </w:tc>
      </w:tr>
      <w:tr w:rsidR="00BF4E9F" w:rsidRPr="005042CF" w14:paraId="457B7140" w14:textId="77777777" w:rsidTr="00AF75FF">
        <w:trPr>
          <w:trHeight w:val="369"/>
        </w:trPr>
        <w:tc>
          <w:tcPr>
            <w:tcW w:w="4395" w:type="dxa"/>
            <w:vAlign w:val="center"/>
          </w:tcPr>
          <w:p w14:paraId="67E29DAE" w14:textId="77777777" w:rsidR="00BF4E9F" w:rsidRPr="005042CF" w:rsidRDefault="00BF4E9F" w:rsidP="00BF4E9F">
            <w:pPr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Logisztikai mérnöki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7BC81285" w14:textId="6DF0D874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proofErr w:type="spellStart"/>
            <w:r w:rsidRPr="004221DC">
              <w:rPr>
                <w:rFonts w:ascii="Times New Roman" w:hAnsi="Times New Roman" w:cs="Times New Roman"/>
              </w:rPr>
              <w:t>Joyson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221DC">
              <w:rPr>
                <w:rFonts w:ascii="Times New Roman" w:hAnsi="Times New Roman" w:cs="Times New Roman"/>
              </w:rPr>
              <w:t>Safety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Systems Hungary Kft. (Miskolc)</w:t>
            </w:r>
          </w:p>
        </w:tc>
      </w:tr>
      <w:tr w:rsidR="00BF4E9F" w:rsidRPr="005042CF" w14:paraId="33DF7719" w14:textId="77777777" w:rsidTr="00AF75FF">
        <w:trPr>
          <w:trHeight w:val="369"/>
        </w:trPr>
        <w:tc>
          <w:tcPr>
            <w:tcW w:w="4395" w:type="dxa"/>
            <w:vMerge w:val="restart"/>
            <w:vAlign w:val="center"/>
          </w:tcPr>
          <w:p w14:paraId="3BFB1616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Mechatronikai mérnöki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2A8B0F87" w14:textId="0C35BEED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 xml:space="preserve">Emerson </w:t>
            </w:r>
            <w:proofErr w:type="spellStart"/>
            <w:r w:rsidRPr="004221DC">
              <w:rPr>
                <w:rFonts w:ascii="Times New Roman" w:hAnsi="Times New Roman" w:cs="Times New Roman"/>
              </w:rPr>
              <w:t>Automation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FCP Kft. (Eger)</w:t>
            </w:r>
          </w:p>
        </w:tc>
      </w:tr>
      <w:tr w:rsidR="00BF4E9F" w:rsidRPr="005042CF" w14:paraId="795E4AA5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181A153A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3BAD107C" w14:textId="15D4FD47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proofErr w:type="spellStart"/>
            <w:r w:rsidRPr="004221DC">
              <w:rPr>
                <w:rFonts w:ascii="Times New Roman" w:hAnsi="Times New Roman" w:cs="Times New Roman"/>
              </w:rPr>
              <w:t>Joyson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221DC">
              <w:rPr>
                <w:rFonts w:ascii="Times New Roman" w:hAnsi="Times New Roman" w:cs="Times New Roman"/>
              </w:rPr>
              <w:t>Safety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Systems Hungary Kft. (Miskolc)</w:t>
            </w:r>
          </w:p>
        </w:tc>
      </w:tr>
      <w:tr w:rsidR="00BF4E9F" w:rsidRPr="005042CF" w14:paraId="5727EBC6" w14:textId="77777777" w:rsidTr="00AF75FF">
        <w:trPr>
          <w:trHeight w:val="369"/>
        </w:trPr>
        <w:tc>
          <w:tcPr>
            <w:tcW w:w="4395" w:type="dxa"/>
            <w:vAlign w:val="center"/>
          </w:tcPr>
          <w:p w14:paraId="15A2CBF0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Mérnökinformatikus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21766C5D" w14:textId="2F0E1F92" w:rsidR="00BF4E9F" w:rsidRPr="004221DC" w:rsidRDefault="00BF4E9F" w:rsidP="00BF4E9F">
            <w:pPr>
              <w:rPr>
                <w:rFonts w:ascii="Times New Roman" w:hAnsi="Times New Roman" w:cs="Times New Roman"/>
                <w:highlight w:val="yellow"/>
              </w:rPr>
            </w:pPr>
            <w:r w:rsidRPr="004221DC">
              <w:rPr>
                <w:rFonts w:ascii="Times New Roman" w:hAnsi="Times New Roman" w:cs="Times New Roman"/>
              </w:rPr>
              <w:t>Weboldalnet IT Kft. (Miskolc)</w:t>
            </w:r>
          </w:p>
        </w:tc>
      </w:tr>
      <w:tr w:rsidR="00BF4E9F" w:rsidRPr="005042CF" w14:paraId="2B6E041C" w14:textId="77777777" w:rsidTr="00AF75FF">
        <w:trPr>
          <w:trHeight w:val="369"/>
        </w:trPr>
        <w:tc>
          <w:tcPr>
            <w:tcW w:w="4395" w:type="dxa"/>
            <w:vMerge w:val="restart"/>
            <w:vAlign w:val="center"/>
          </w:tcPr>
          <w:p w14:paraId="40B7C13D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Műszaki menedzser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647D0678" w14:textId="160E6220" w:rsidR="00BF4E9F" w:rsidRPr="004221DC" w:rsidRDefault="009A22AE" w:rsidP="00BF4E9F">
            <w:pPr>
              <w:rPr>
                <w:rFonts w:ascii="Times New Roman" w:hAnsi="Times New Roman" w:cs="Times New Roman"/>
              </w:rPr>
            </w:pPr>
            <w:r w:rsidRPr="005036CD">
              <w:rPr>
                <w:rFonts w:ascii="Times New Roman" w:hAnsi="Times New Roman" w:cs="Times New Roman"/>
              </w:rPr>
              <w:t>Olajterv Tervező Zrt. (Budapest)</w:t>
            </w:r>
          </w:p>
        </w:tc>
      </w:tr>
      <w:tr w:rsidR="00BF4E9F" w:rsidRPr="005042CF" w14:paraId="0C6B04B4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5C01DE41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4EB838E2" w14:textId="40D72264" w:rsidR="00BF4E9F" w:rsidRPr="004221DC" w:rsidRDefault="009A22AE" w:rsidP="00BF4E9F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RK-TEAM Digital Kft. (Miskolc)</w:t>
            </w:r>
          </w:p>
        </w:tc>
      </w:tr>
      <w:tr w:rsidR="00BF4E9F" w:rsidRPr="005042CF" w14:paraId="0FD6B7FD" w14:textId="77777777" w:rsidTr="00AF75FF">
        <w:trPr>
          <w:trHeight w:val="369"/>
        </w:trPr>
        <w:tc>
          <w:tcPr>
            <w:tcW w:w="4395" w:type="dxa"/>
            <w:vAlign w:val="center"/>
          </w:tcPr>
          <w:p w14:paraId="28AA287E" w14:textId="17FA69DB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Programtervező informatikus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22E03ED2" w14:textId="493AEB6D" w:rsidR="00BF4E9F" w:rsidRPr="004221DC" w:rsidRDefault="00BF4E9F" w:rsidP="00BF4E9F">
            <w:pPr>
              <w:rPr>
                <w:rFonts w:ascii="Times New Roman" w:hAnsi="Times New Roman" w:cs="Times New Roman"/>
                <w:highlight w:val="yellow"/>
              </w:rPr>
            </w:pPr>
            <w:r w:rsidRPr="004221DC">
              <w:rPr>
                <w:rFonts w:ascii="Times New Roman" w:hAnsi="Times New Roman" w:cs="Times New Roman"/>
              </w:rPr>
              <w:t>Weboldalnet IT Kft. (Miskolc)</w:t>
            </w:r>
          </w:p>
        </w:tc>
      </w:tr>
      <w:tr w:rsidR="00AF75FF" w:rsidRPr="005042CF" w14:paraId="53CDD72A" w14:textId="77777777" w:rsidTr="00AF75FF">
        <w:trPr>
          <w:trHeight w:val="369"/>
        </w:trPr>
        <w:tc>
          <w:tcPr>
            <w:tcW w:w="4395" w:type="dxa"/>
            <w:vMerge w:val="restart"/>
            <w:vAlign w:val="center"/>
          </w:tcPr>
          <w:p w14:paraId="407107E0" w14:textId="77777777" w:rsidR="00F346F9" w:rsidRDefault="00F346F9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  <w:p w14:paraId="4390D52B" w14:textId="63300FD8" w:rsidR="00AF75F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Villamosmérnöki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  <w:p w14:paraId="30D6B816" w14:textId="77777777" w:rsidR="00AF75F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  <w:p w14:paraId="7B360EB6" w14:textId="77777777" w:rsidR="00AF75F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  <w:p w14:paraId="0BF69B54" w14:textId="77777777" w:rsidR="00AF75F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  <w:p w14:paraId="0752A559" w14:textId="709272B8" w:rsidR="00AF75F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Villamosmérnöki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  <w:p w14:paraId="3D4FA16B" w14:textId="5A83A4B5" w:rsidR="00AF75FF" w:rsidRPr="005042C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6C3BF90A" w14:textId="4D3356C3" w:rsidR="00AF75FF" w:rsidRPr="004221DC" w:rsidRDefault="00AF75FF" w:rsidP="00BF4E9F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lastRenderedPageBreak/>
              <w:t>BorsodChem Zrt. (Kazincbarcika)</w:t>
            </w:r>
          </w:p>
        </w:tc>
      </w:tr>
      <w:tr w:rsidR="00AF75FF" w:rsidRPr="005042CF" w14:paraId="2D1A1955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5D6C0316" w14:textId="77777777" w:rsidR="00AF75FF" w:rsidRPr="005042C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13BF4DD8" w14:textId="52285420" w:rsidR="00AF75FF" w:rsidRPr="004221DC" w:rsidRDefault="00AF75FF" w:rsidP="00BF4E9F">
            <w:pPr>
              <w:rPr>
                <w:rFonts w:ascii="Times New Roman" w:hAnsi="Times New Roman" w:cs="Times New Roman"/>
              </w:rPr>
            </w:pPr>
            <w:r w:rsidRPr="00821A7F">
              <w:rPr>
                <w:rFonts w:ascii="Times New Roman" w:hAnsi="Times New Roman" w:cs="Times New Roman"/>
              </w:rPr>
              <w:t>HELL ENERGY Magyarország Kft.</w:t>
            </w:r>
            <w:r>
              <w:rPr>
                <w:rFonts w:ascii="Times New Roman" w:hAnsi="Times New Roman" w:cs="Times New Roman"/>
              </w:rPr>
              <w:t xml:space="preserve"> (Szikszó)</w:t>
            </w:r>
          </w:p>
        </w:tc>
      </w:tr>
      <w:tr w:rsidR="00AF75FF" w:rsidRPr="005042CF" w14:paraId="0A7B4ADB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5CF18899" w14:textId="77777777" w:rsidR="00AF75FF" w:rsidRPr="005042C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391234AB" w14:textId="3CA24C28" w:rsidR="00AF75FF" w:rsidRPr="00821A7F" w:rsidRDefault="00AF75FF" w:rsidP="00BF4E9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VM ÉMÁSZ Áramhálózati Kft. (Miskolc</w:t>
            </w:r>
            <w:r w:rsidR="00D6098C">
              <w:rPr>
                <w:rFonts w:ascii="Times New Roman" w:hAnsi="Times New Roman" w:cs="Times New Roman"/>
              </w:rPr>
              <w:t>, Sárospatak, Eger, Gyöngyös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AF75FF" w:rsidRPr="005042CF" w14:paraId="2E8774EF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5E2E2B79" w14:textId="77777777" w:rsidR="00AF75FF" w:rsidRPr="005042CF" w:rsidRDefault="00AF75FF" w:rsidP="00AF75F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2C46ADD4" w14:textId="6C57489B" w:rsidR="00AF75FF" w:rsidRDefault="00AF75FF" w:rsidP="00AF75FF">
            <w:pPr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>MVM ERBE ENERGETIKA Mérnökiroda Zrt.</w:t>
            </w:r>
            <w:r>
              <w:rPr>
                <w:rFonts w:ascii="Times New Roman" w:hAnsi="Times New Roman" w:cs="Times New Roman"/>
              </w:rPr>
              <w:t xml:space="preserve"> (Budapest)</w:t>
            </w:r>
          </w:p>
        </w:tc>
      </w:tr>
      <w:tr w:rsidR="00AF75FF" w:rsidRPr="005042CF" w14:paraId="09278FDA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0A263F86" w14:textId="77777777" w:rsidR="00AF75FF" w:rsidRPr="005042CF" w:rsidRDefault="00AF75FF" w:rsidP="00AF75F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785FAAC7" w14:textId="6B8951BA" w:rsidR="00AF75FF" w:rsidRDefault="00AF75FF" w:rsidP="00AF75FF">
            <w:pPr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 xml:space="preserve">MVM </w:t>
            </w:r>
            <w:proofErr w:type="spellStart"/>
            <w:r w:rsidRPr="004E2473">
              <w:rPr>
                <w:rFonts w:ascii="Times New Roman" w:hAnsi="Times New Roman" w:cs="Times New Roman"/>
              </w:rPr>
              <w:t>XPert</w:t>
            </w:r>
            <w:proofErr w:type="spellEnd"/>
            <w:r w:rsidRPr="004E2473">
              <w:rPr>
                <w:rFonts w:ascii="Times New Roman" w:hAnsi="Times New Roman" w:cs="Times New Roman"/>
              </w:rPr>
              <w:t xml:space="preserve"> Zrt.</w:t>
            </w:r>
            <w:r>
              <w:rPr>
                <w:rFonts w:ascii="Times New Roman" w:hAnsi="Times New Roman" w:cs="Times New Roman"/>
              </w:rPr>
              <w:t xml:space="preserve"> (Felsőzsolca)</w:t>
            </w:r>
          </w:p>
        </w:tc>
      </w:tr>
      <w:tr w:rsidR="00AF75FF" w:rsidRPr="005042CF" w14:paraId="2C130C46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56672DD3" w14:textId="77777777" w:rsidR="00AF75FF" w:rsidRPr="005042CF" w:rsidRDefault="00AF75FF" w:rsidP="00AF75F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4F55DD2E" w14:textId="0FF4678E" w:rsidR="00AF75FF" w:rsidRPr="004221DC" w:rsidRDefault="00AF75FF" w:rsidP="00AF75FF">
            <w:pPr>
              <w:rPr>
                <w:rFonts w:ascii="Times New Roman" w:hAnsi="Times New Roman" w:cs="Times New Roman"/>
                <w:highlight w:val="yellow"/>
              </w:rPr>
            </w:pPr>
            <w:r w:rsidRPr="004221DC">
              <w:rPr>
                <w:rFonts w:ascii="Times New Roman" w:hAnsi="Times New Roman" w:cs="Times New Roman"/>
              </w:rPr>
              <w:t>ÓAM Ózdi Acélművek Kft. (Ózd)</w:t>
            </w:r>
          </w:p>
        </w:tc>
      </w:tr>
      <w:tr w:rsidR="00AF75FF" w:rsidRPr="005042CF" w14:paraId="14EE3E24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446A407E" w14:textId="77777777" w:rsidR="00AF75FF" w:rsidRPr="005042CF" w:rsidRDefault="00AF75FF" w:rsidP="00AF75F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3B390128" w14:textId="76826939" w:rsidR="00AF75FF" w:rsidRPr="004221DC" w:rsidRDefault="00AF75FF" w:rsidP="00AF75FF">
            <w:pPr>
              <w:rPr>
                <w:rFonts w:ascii="Times New Roman" w:hAnsi="Times New Roman" w:cs="Times New Roman"/>
              </w:rPr>
            </w:pPr>
            <w:r w:rsidRPr="005036CD">
              <w:rPr>
                <w:rFonts w:ascii="Times New Roman" w:hAnsi="Times New Roman" w:cs="Times New Roman"/>
              </w:rPr>
              <w:t>Olajterv Tervező Zrt. (Budapest)</w:t>
            </w:r>
          </w:p>
        </w:tc>
      </w:tr>
      <w:tr w:rsidR="00AF75FF" w:rsidRPr="005042CF" w14:paraId="1D6110A0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2B51BAFC" w14:textId="77777777" w:rsidR="00AF75FF" w:rsidRPr="005042CF" w:rsidRDefault="00AF75FF" w:rsidP="00AF75F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797F22A5" w14:textId="15EEF98F" w:rsidR="00AF75FF" w:rsidRPr="004221DC" w:rsidRDefault="00AF75FF" w:rsidP="00AF75FF">
            <w:pPr>
              <w:rPr>
                <w:rFonts w:ascii="Times New Roman" w:hAnsi="Times New Roman" w:cs="Times New Roman"/>
                <w:highlight w:val="yellow"/>
              </w:rPr>
            </w:pPr>
            <w:r w:rsidRPr="004221DC">
              <w:rPr>
                <w:rFonts w:ascii="Times New Roman" w:hAnsi="Times New Roman" w:cs="Times New Roman"/>
              </w:rPr>
              <w:t>OPUS TITÁSZ Zrt. (Debrecen)</w:t>
            </w:r>
          </w:p>
        </w:tc>
      </w:tr>
      <w:tr w:rsidR="00AF75FF" w:rsidRPr="005042CF" w14:paraId="72113B48" w14:textId="77777777" w:rsidTr="00AF75FF">
        <w:trPr>
          <w:trHeight w:val="369"/>
        </w:trPr>
        <w:tc>
          <w:tcPr>
            <w:tcW w:w="4395" w:type="dxa"/>
            <w:vMerge/>
          </w:tcPr>
          <w:p w14:paraId="19E8046F" w14:textId="77777777" w:rsidR="00AF75FF" w:rsidRPr="005042CF" w:rsidRDefault="00AF75FF" w:rsidP="00AF75F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74FEE7D8" w14:textId="055F6147" w:rsidR="00AF75FF" w:rsidRPr="004221DC" w:rsidRDefault="00AF75FF" w:rsidP="00AF75FF">
            <w:pPr>
              <w:rPr>
                <w:rFonts w:ascii="Times New Roman" w:hAnsi="Times New Roman" w:cs="Times New Roman"/>
              </w:rPr>
            </w:pPr>
            <w:proofErr w:type="spellStart"/>
            <w:r w:rsidRPr="004221DC">
              <w:rPr>
                <w:rFonts w:ascii="Times New Roman" w:hAnsi="Times New Roman" w:cs="Times New Roman"/>
              </w:rPr>
              <w:t>Taghleef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221DC">
              <w:rPr>
                <w:rFonts w:ascii="Times New Roman" w:hAnsi="Times New Roman" w:cs="Times New Roman"/>
              </w:rPr>
              <w:t>Industries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Kft. (Tiszaújváros)</w:t>
            </w:r>
          </w:p>
        </w:tc>
      </w:tr>
    </w:tbl>
    <w:p w14:paraId="42F29535" w14:textId="77777777" w:rsidR="0054240F" w:rsidRDefault="0054240F" w:rsidP="00D20A2C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969D51E" w14:textId="77777777" w:rsidR="0054240F" w:rsidRDefault="0054240F" w:rsidP="003438CC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547B90F2" w14:textId="140686B0" w:rsidR="00C4489B" w:rsidRPr="005042CF" w:rsidRDefault="00C4489B" w:rsidP="00D20A2C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5042CF">
        <w:rPr>
          <w:rFonts w:ascii="Times New Roman" w:hAnsi="Times New Roman" w:cs="Times New Roman"/>
          <w:b/>
          <w:sz w:val="26"/>
          <w:szCs w:val="26"/>
        </w:rPr>
        <w:t>Jelentkezés a céges kapcsolattartóknál</w:t>
      </w:r>
      <w:r w:rsidR="00D20A2C" w:rsidRPr="005042CF">
        <w:rPr>
          <w:rFonts w:ascii="Times New Roman" w:hAnsi="Times New Roman" w:cs="Times New Roman"/>
          <w:b/>
          <w:sz w:val="26"/>
          <w:szCs w:val="26"/>
        </w:rPr>
        <w:t xml:space="preserve">! - </w:t>
      </w:r>
      <w:r w:rsidRPr="005042CF">
        <w:rPr>
          <w:rFonts w:ascii="Times New Roman" w:hAnsi="Times New Roman" w:cs="Times New Roman"/>
          <w:b/>
          <w:sz w:val="26"/>
          <w:szCs w:val="26"/>
        </w:rPr>
        <w:t>Céges kapcsolattartók és elérhetőségük</w:t>
      </w:r>
    </w:p>
    <w:p w14:paraId="611D7DA3" w14:textId="77777777" w:rsidR="00A10722" w:rsidRPr="0054240F" w:rsidRDefault="00A10722" w:rsidP="00405F2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Rcsostblzat"/>
        <w:tblW w:w="1020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2269"/>
        <w:gridCol w:w="2835"/>
        <w:gridCol w:w="5103"/>
      </w:tblGrid>
      <w:tr w:rsidR="00552B7A" w:rsidRPr="005042CF" w14:paraId="55EC9261" w14:textId="77777777" w:rsidTr="00C8444C">
        <w:trPr>
          <w:trHeight w:val="405"/>
        </w:trPr>
        <w:tc>
          <w:tcPr>
            <w:tcW w:w="2269" w:type="dxa"/>
            <w:vAlign w:val="center"/>
          </w:tcPr>
          <w:p w14:paraId="67847136" w14:textId="77777777" w:rsidR="00405F2A" w:rsidRPr="00CE28A5" w:rsidRDefault="00405F2A" w:rsidP="001D48CB">
            <w:pPr>
              <w:rPr>
                <w:rFonts w:ascii="Times New Roman" w:hAnsi="Times New Roman" w:cs="Times New Roman"/>
                <w:b/>
              </w:rPr>
            </w:pPr>
            <w:r w:rsidRPr="00CE28A5">
              <w:rPr>
                <w:rFonts w:ascii="Times New Roman" w:hAnsi="Times New Roman" w:cs="Times New Roman"/>
                <w:b/>
              </w:rPr>
              <w:t>Cég</w:t>
            </w:r>
          </w:p>
        </w:tc>
        <w:tc>
          <w:tcPr>
            <w:tcW w:w="2835" w:type="dxa"/>
            <w:vAlign w:val="center"/>
          </w:tcPr>
          <w:p w14:paraId="5EF82305" w14:textId="77777777" w:rsidR="00405F2A" w:rsidRPr="00CE28A5" w:rsidRDefault="00405F2A" w:rsidP="001D48C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E28A5">
              <w:rPr>
                <w:rFonts w:ascii="Times New Roman" w:hAnsi="Times New Roman" w:cs="Times New Roman"/>
                <w:b/>
              </w:rPr>
              <w:t>Honlap</w:t>
            </w:r>
          </w:p>
        </w:tc>
        <w:tc>
          <w:tcPr>
            <w:tcW w:w="5103" w:type="dxa"/>
            <w:vAlign w:val="center"/>
          </w:tcPr>
          <w:p w14:paraId="70646110" w14:textId="77777777" w:rsidR="00405F2A" w:rsidRPr="00CE28A5" w:rsidRDefault="00405F2A" w:rsidP="001D48C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E28A5">
              <w:rPr>
                <w:rFonts w:ascii="Times New Roman" w:hAnsi="Times New Roman" w:cs="Times New Roman"/>
                <w:b/>
              </w:rPr>
              <w:t>Kapcsolattartó</w:t>
            </w:r>
          </w:p>
        </w:tc>
      </w:tr>
      <w:tr w:rsidR="00495EAF" w:rsidRPr="00792A08" w14:paraId="0679488E" w14:textId="77777777" w:rsidTr="00C8444C">
        <w:tc>
          <w:tcPr>
            <w:tcW w:w="2269" w:type="dxa"/>
            <w:vAlign w:val="center"/>
          </w:tcPr>
          <w:p w14:paraId="4181AD70" w14:textId="29F2E18F" w:rsidR="00263C9B" w:rsidRPr="00987CA1" w:rsidRDefault="00263C9B" w:rsidP="00263C9B">
            <w:pPr>
              <w:rPr>
                <w:rFonts w:ascii="Times New Roman" w:hAnsi="Times New Roman" w:cs="Times New Roman"/>
              </w:rPr>
            </w:pPr>
            <w:r w:rsidRPr="00987CA1">
              <w:rPr>
                <w:rFonts w:ascii="Times New Roman" w:hAnsi="Times New Roman" w:cs="Times New Roman"/>
              </w:rPr>
              <w:t>BorsodChem Zrt.</w:t>
            </w:r>
          </w:p>
        </w:tc>
        <w:tc>
          <w:tcPr>
            <w:tcW w:w="2835" w:type="dxa"/>
            <w:vAlign w:val="center"/>
          </w:tcPr>
          <w:p w14:paraId="26E7832C" w14:textId="47BD3D63" w:rsidR="00263C9B" w:rsidRPr="00987CA1" w:rsidRDefault="005042CF" w:rsidP="00263C9B">
            <w:pPr>
              <w:rPr>
                <w:rFonts w:ascii="Times New Roman" w:hAnsi="Times New Roman" w:cs="Times New Roman"/>
              </w:rPr>
            </w:pPr>
            <w:hyperlink r:id="rId14" w:history="1">
              <w:r w:rsidRPr="00987CA1">
                <w:rPr>
                  <w:rStyle w:val="Hiperhivatkozs"/>
                  <w:rFonts w:ascii="Times New Roman" w:hAnsi="Times New Roman" w:cs="Times New Roman"/>
                </w:rPr>
                <w:t>www.borsodchem-group.com</w:t>
              </w:r>
            </w:hyperlink>
          </w:p>
        </w:tc>
        <w:tc>
          <w:tcPr>
            <w:tcW w:w="5103" w:type="dxa"/>
            <w:vAlign w:val="center"/>
          </w:tcPr>
          <w:p w14:paraId="2818D7AD" w14:textId="77777777" w:rsidR="00263C9B" w:rsidRPr="00987CA1" w:rsidRDefault="00263C9B" w:rsidP="00485F5E">
            <w:pPr>
              <w:spacing w:before="60"/>
              <w:rPr>
                <w:rFonts w:ascii="Times New Roman" w:hAnsi="Times New Roman" w:cs="Times New Roman"/>
              </w:rPr>
            </w:pPr>
            <w:proofErr w:type="spellStart"/>
            <w:r w:rsidRPr="00987CA1">
              <w:rPr>
                <w:rFonts w:ascii="Times New Roman" w:hAnsi="Times New Roman" w:cs="Times New Roman"/>
              </w:rPr>
              <w:t>Szívos-Radácsi</w:t>
            </w:r>
            <w:proofErr w:type="spellEnd"/>
            <w:r w:rsidRPr="00987CA1">
              <w:rPr>
                <w:rFonts w:ascii="Times New Roman" w:hAnsi="Times New Roman" w:cs="Times New Roman"/>
              </w:rPr>
              <w:t xml:space="preserve"> Eszter</w:t>
            </w:r>
          </w:p>
          <w:p w14:paraId="5C16BD32" w14:textId="77777777" w:rsidR="00263C9B" w:rsidRPr="00987CA1" w:rsidRDefault="00263C9B" w:rsidP="00E25E97">
            <w:pPr>
              <w:contextualSpacing/>
              <w:rPr>
                <w:rFonts w:ascii="Times New Roman" w:hAnsi="Times New Roman" w:cs="Times New Roman"/>
              </w:rPr>
            </w:pPr>
            <w:r w:rsidRPr="00987CA1">
              <w:rPr>
                <w:rFonts w:ascii="Times New Roman" w:hAnsi="Times New Roman" w:cs="Times New Roman"/>
              </w:rPr>
              <w:t>HR specialista</w:t>
            </w:r>
          </w:p>
          <w:p w14:paraId="65E111EB" w14:textId="0A6BACD5" w:rsidR="00263C9B" w:rsidRPr="00987CA1" w:rsidRDefault="005042CF" w:rsidP="00485F5E">
            <w:pPr>
              <w:spacing w:after="60"/>
              <w:rPr>
                <w:rFonts w:ascii="Times New Roman" w:hAnsi="Times New Roman" w:cs="Times New Roman"/>
              </w:rPr>
            </w:pPr>
            <w:hyperlink r:id="rId15" w:history="1">
              <w:r w:rsidRPr="00987CA1">
                <w:rPr>
                  <w:rStyle w:val="Hiperhivatkozs"/>
                  <w:rFonts w:ascii="Times New Roman" w:hAnsi="Times New Roman" w:cs="Times New Roman"/>
                </w:rPr>
                <w:t>eszter.radacsi@borsodchem.eu</w:t>
              </w:r>
            </w:hyperlink>
          </w:p>
        </w:tc>
      </w:tr>
      <w:tr w:rsidR="00F26ACD" w:rsidRPr="00792A08" w14:paraId="7F53C6DA" w14:textId="77777777" w:rsidTr="00C8444C">
        <w:trPr>
          <w:trHeight w:val="820"/>
        </w:trPr>
        <w:tc>
          <w:tcPr>
            <w:tcW w:w="2269" w:type="dxa"/>
            <w:vAlign w:val="center"/>
          </w:tcPr>
          <w:p w14:paraId="4313F54F" w14:textId="77777777" w:rsidR="00F26ACD" w:rsidRPr="00CE28A5" w:rsidRDefault="00F26ACD" w:rsidP="009D4FA0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 xml:space="preserve">Emerson </w:t>
            </w:r>
            <w:proofErr w:type="spellStart"/>
            <w:r w:rsidRPr="00CE28A5">
              <w:rPr>
                <w:rFonts w:ascii="Times New Roman" w:hAnsi="Times New Roman" w:cs="Times New Roman"/>
              </w:rPr>
              <w:t>Automation</w:t>
            </w:r>
            <w:proofErr w:type="spellEnd"/>
            <w:r w:rsidRPr="00CE28A5">
              <w:rPr>
                <w:rFonts w:ascii="Times New Roman" w:hAnsi="Times New Roman" w:cs="Times New Roman"/>
              </w:rPr>
              <w:t xml:space="preserve"> FCP Kft.</w:t>
            </w:r>
          </w:p>
        </w:tc>
        <w:tc>
          <w:tcPr>
            <w:tcW w:w="2835" w:type="dxa"/>
            <w:vAlign w:val="center"/>
          </w:tcPr>
          <w:p w14:paraId="6FB6BAFA" w14:textId="77777777" w:rsidR="00F26ACD" w:rsidRPr="00CE28A5" w:rsidRDefault="00F26ACD" w:rsidP="009D4FA0">
            <w:pPr>
              <w:rPr>
                <w:rFonts w:ascii="Times New Roman" w:hAnsi="Times New Roman" w:cs="Times New Roman"/>
              </w:rPr>
            </w:pPr>
            <w:hyperlink r:id="rId16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www.emerson.hu</w:t>
              </w:r>
            </w:hyperlink>
          </w:p>
        </w:tc>
        <w:tc>
          <w:tcPr>
            <w:tcW w:w="5103" w:type="dxa"/>
            <w:vAlign w:val="center"/>
          </w:tcPr>
          <w:p w14:paraId="5BF6F273" w14:textId="01BBDD26" w:rsidR="00F26ACD" w:rsidRPr="00CE28A5" w:rsidRDefault="005F7321" w:rsidP="00D1084F">
            <w:pPr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</w:pPr>
            <w:r w:rsidRPr="00CE28A5"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  <w:t>Pintér Elizabeth</w:t>
            </w:r>
          </w:p>
          <w:p w14:paraId="13EB6BD4" w14:textId="77777777" w:rsidR="00F26ACD" w:rsidRPr="00CE28A5" w:rsidRDefault="003C5897" w:rsidP="00AF317E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HR Business Partner</w:t>
            </w:r>
          </w:p>
          <w:p w14:paraId="2BBFFCD8" w14:textId="45F01F65" w:rsidR="003C5897" w:rsidRPr="00CE28A5" w:rsidRDefault="00B07CC6" w:rsidP="009D4FA0">
            <w:pPr>
              <w:spacing w:after="60"/>
              <w:rPr>
                <w:rFonts w:ascii="Times New Roman" w:hAnsi="Times New Roman" w:cs="Times New Roman"/>
              </w:rPr>
            </w:pPr>
            <w:hyperlink r:id="rId17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hreger@emerson.com</w:t>
              </w:r>
            </w:hyperlink>
          </w:p>
        </w:tc>
      </w:tr>
      <w:tr w:rsidR="00BB5762" w:rsidRPr="00792A08" w14:paraId="48DB647E" w14:textId="77777777" w:rsidTr="00C8444C">
        <w:trPr>
          <w:trHeight w:val="820"/>
        </w:trPr>
        <w:tc>
          <w:tcPr>
            <w:tcW w:w="2269" w:type="dxa"/>
            <w:vAlign w:val="center"/>
          </w:tcPr>
          <w:p w14:paraId="596566D9" w14:textId="11B2AE0A" w:rsidR="00BB5762" w:rsidRPr="00CE28A5" w:rsidRDefault="00BB5762" w:rsidP="00773B0F">
            <w:pPr>
              <w:rPr>
                <w:rFonts w:ascii="Times New Roman" w:hAnsi="Times New Roman" w:cs="Times New Roman"/>
              </w:rPr>
            </w:pPr>
            <w:r w:rsidRPr="00821A7F">
              <w:rPr>
                <w:rFonts w:ascii="Times New Roman" w:hAnsi="Times New Roman" w:cs="Times New Roman"/>
              </w:rPr>
              <w:t>HELL ENERGY Magyarország Kft.</w:t>
            </w:r>
          </w:p>
        </w:tc>
        <w:tc>
          <w:tcPr>
            <w:tcW w:w="2835" w:type="dxa"/>
            <w:vAlign w:val="center"/>
          </w:tcPr>
          <w:p w14:paraId="22277AC2" w14:textId="27926006" w:rsidR="00BB5762" w:rsidRPr="00CE28A5" w:rsidRDefault="00FF63E5" w:rsidP="00FF63E5">
            <w:pPr>
              <w:rPr>
                <w:rFonts w:ascii="Times New Roman" w:hAnsi="Times New Roman" w:cs="Times New Roman"/>
              </w:rPr>
            </w:pPr>
            <w:hyperlink r:id="rId18" w:history="1">
              <w:r w:rsidRPr="005D1B81">
                <w:rPr>
                  <w:rStyle w:val="Hiperhivatkozs"/>
                  <w:rFonts w:ascii="Times New Roman" w:hAnsi="Times New Roman" w:cs="Times New Roman"/>
                </w:rPr>
                <w:t>www.hellenergy.com/hu/</w:t>
              </w:r>
            </w:hyperlink>
          </w:p>
        </w:tc>
        <w:tc>
          <w:tcPr>
            <w:tcW w:w="5103" w:type="dxa"/>
            <w:vAlign w:val="center"/>
          </w:tcPr>
          <w:p w14:paraId="4760FEB2" w14:textId="77777777" w:rsidR="00FF63E5" w:rsidRPr="00FF63E5" w:rsidRDefault="00FF63E5" w:rsidP="00FF63E5">
            <w:pPr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</w:pPr>
            <w:r w:rsidRPr="00FF63E5"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  <w:t>Botkóné Danielszky Beáta</w:t>
            </w:r>
          </w:p>
          <w:p w14:paraId="3BF53FDE" w14:textId="77777777" w:rsidR="00FF63E5" w:rsidRPr="00FF63E5" w:rsidRDefault="00FF63E5" w:rsidP="00FF63E5">
            <w:pPr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</w:pPr>
            <w:r w:rsidRPr="00FF63E5"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  <w:t>HR képzési specialista</w:t>
            </w:r>
          </w:p>
          <w:p w14:paraId="5BA7A114" w14:textId="353AC964" w:rsidR="00BB5762" w:rsidRPr="00FF63E5" w:rsidRDefault="00FF63E5" w:rsidP="00FF63E5">
            <w:pPr>
              <w:spacing w:after="60"/>
              <w:rPr>
                <w:rFonts w:ascii="Times New Roman" w:hAnsi="Times New Roman" w:cs="Times New Roman"/>
                <w:color w:val="0000FF" w:themeColor="hyperlink"/>
                <w:u w:val="single"/>
              </w:rPr>
            </w:pPr>
            <w:hyperlink r:id="rId19" w:history="1">
              <w:r w:rsidRPr="00FF63E5">
                <w:rPr>
                  <w:rStyle w:val="Hiperhivatkozs"/>
                  <w:rFonts w:ascii="Times New Roman" w:hAnsi="Times New Roman" w:cs="Times New Roman"/>
                </w:rPr>
                <w:t>botkone.beata@hellenergy.hu</w:t>
              </w:r>
            </w:hyperlink>
          </w:p>
        </w:tc>
      </w:tr>
      <w:tr w:rsidR="004261D9" w:rsidRPr="00792A08" w14:paraId="558E91EF" w14:textId="77777777" w:rsidTr="00C8444C">
        <w:tc>
          <w:tcPr>
            <w:tcW w:w="2269" w:type="dxa"/>
            <w:vAlign w:val="center"/>
          </w:tcPr>
          <w:p w14:paraId="62AE186F" w14:textId="1C65831F" w:rsidR="004261D9" w:rsidRPr="00E24042" w:rsidRDefault="004261D9" w:rsidP="00773B0F">
            <w:pPr>
              <w:rPr>
                <w:rFonts w:ascii="Times New Roman" w:hAnsi="Times New Roman" w:cs="Times New Roman"/>
              </w:rPr>
            </w:pPr>
            <w:proofErr w:type="spellStart"/>
            <w:r w:rsidRPr="004261D9">
              <w:rPr>
                <w:rFonts w:ascii="Times New Roman" w:hAnsi="Times New Roman" w:cs="Times New Roman"/>
              </w:rPr>
              <w:t>Interstop</w:t>
            </w:r>
            <w:proofErr w:type="spellEnd"/>
            <w:r w:rsidRPr="004261D9">
              <w:rPr>
                <w:rFonts w:ascii="Times New Roman" w:hAnsi="Times New Roman" w:cs="Times New Roman"/>
              </w:rPr>
              <w:t xml:space="preserve"> Alkatrészgyártó Kft.</w:t>
            </w:r>
          </w:p>
        </w:tc>
        <w:tc>
          <w:tcPr>
            <w:tcW w:w="2835" w:type="dxa"/>
            <w:vAlign w:val="center"/>
          </w:tcPr>
          <w:p w14:paraId="4BEC519C" w14:textId="495CDBC4" w:rsidR="004261D9" w:rsidRPr="00E24042" w:rsidRDefault="004261D9" w:rsidP="00773B0F">
            <w:pPr>
              <w:rPr>
                <w:rFonts w:ascii="Times New Roman" w:hAnsi="Times New Roman" w:cs="Times New Roman"/>
              </w:rPr>
            </w:pPr>
            <w:hyperlink r:id="rId20" w:history="1">
              <w:r w:rsidRPr="004261D9">
                <w:rPr>
                  <w:rStyle w:val="Hiperhivatkozs"/>
                  <w:rFonts w:ascii="Times New Roman" w:hAnsi="Times New Roman" w:cs="Times New Roman"/>
                </w:rPr>
                <w:t>www.interstop.hu</w:t>
              </w:r>
            </w:hyperlink>
          </w:p>
        </w:tc>
        <w:tc>
          <w:tcPr>
            <w:tcW w:w="5103" w:type="dxa"/>
            <w:vAlign w:val="center"/>
          </w:tcPr>
          <w:p w14:paraId="1F756BF5" w14:textId="77777777" w:rsidR="004261D9" w:rsidRPr="004261D9" w:rsidRDefault="004261D9" w:rsidP="004261D9">
            <w:pPr>
              <w:rPr>
                <w:rFonts w:ascii="Times New Roman" w:hAnsi="Times New Roman" w:cs="Times New Roman"/>
              </w:rPr>
            </w:pPr>
            <w:r w:rsidRPr="004261D9">
              <w:rPr>
                <w:rFonts w:ascii="Times New Roman" w:hAnsi="Times New Roman" w:cs="Times New Roman"/>
              </w:rPr>
              <w:t>Sipos Krisztina Dóra</w:t>
            </w:r>
          </w:p>
          <w:p w14:paraId="14F27501" w14:textId="39EF86E0" w:rsidR="004261D9" w:rsidRDefault="004261D9" w:rsidP="004261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zdasági</w:t>
            </w:r>
            <w:r w:rsidR="0039307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vezető</w:t>
            </w:r>
          </w:p>
          <w:p w14:paraId="161F9B1E" w14:textId="352A2072" w:rsidR="004261D9" w:rsidRPr="004261D9" w:rsidRDefault="004261D9" w:rsidP="004261D9">
            <w:pPr>
              <w:spacing w:after="60"/>
              <w:rPr>
                <w:rFonts w:ascii="Times New Roman" w:hAnsi="Times New Roman" w:cs="Times New Roman"/>
              </w:rPr>
            </w:pPr>
            <w:hyperlink r:id="rId21" w:history="1">
              <w:r w:rsidRPr="005D1B81">
                <w:rPr>
                  <w:rStyle w:val="Hiperhivatkozs"/>
                  <w:rFonts w:ascii="Times New Roman" w:hAnsi="Times New Roman" w:cs="Times New Roman"/>
                </w:rPr>
                <w:t>sipos.krisztina79@gmail.com</w:t>
              </w:r>
            </w:hyperlink>
          </w:p>
        </w:tc>
      </w:tr>
      <w:tr w:rsidR="00B65766" w:rsidRPr="00792A08" w14:paraId="623B2CDA" w14:textId="77777777" w:rsidTr="00C8444C">
        <w:tc>
          <w:tcPr>
            <w:tcW w:w="2269" w:type="dxa"/>
            <w:vAlign w:val="center"/>
          </w:tcPr>
          <w:p w14:paraId="56CA9734" w14:textId="77777777" w:rsidR="00263C9B" w:rsidRPr="00E24042" w:rsidRDefault="00263C9B" w:rsidP="00263C9B">
            <w:pPr>
              <w:rPr>
                <w:rFonts w:ascii="Times New Roman" w:hAnsi="Times New Roman" w:cs="Times New Roman"/>
              </w:rPr>
            </w:pPr>
            <w:bookmarkStart w:id="0" w:name="OLE_LINK6"/>
            <w:proofErr w:type="spellStart"/>
            <w:r w:rsidRPr="00E24042">
              <w:rPr>
                <w:rFonts w:ascii="Times New Roman" w:hAnsi="Times New Roman" w:cs="Times New Roman"/>
              </w:rPr>
              <w:t>Joyson</w:t>
            </w:r>
            <w:proofErr w:type="spellEnd"/>
            <w:r w:rsidRPr="00E2404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24042">
              <w:rPr>
                <w:rFonts w:ascii="Times New Roman" w:hAnsi="Times New Roman" w:cs="Times New Roman"/>
              </w:rPr>
              <w:t>Safety</w:t>
            </w:r>
            <w:proofErr w:type="spellEnd"/>
            <w:r w:rsidRPr="00E24042">
              <w:rPr>
                <w:rFonts w:ascii="Times New Roman" w:hAnsi="Times New Roman" w:cs="Times New Roman"/>
              </w:rPr>
              <w:t xml:space="preserve"> Systems Hungary Kft.</w:t>
            </w:r>
          </w:p>
        </w:tc>
        <w:tc>
          <w:tcPr>
            <w:tcW w:w="2835" w:type="dxa"/>
            <w:vAlign w:val="center"/>
          </w:tcPr>
          <w:p w14:paraId="35178174" w14:textId="43287BBC" w:rsidR="00263C9B" w:rsidRPr="00E24042" w:rsidRDefault="003D3830" w:rsidP="00263C9B">
            <w:pPr>
              <w:rPr>
                <w:rFonts w:ascii="Times New Roman" w:hAnsi="Times New Roman" w:cs="Times New Roman"/>
              </w:rPr>
            </w:pPr>
            <w:hyperlink r:id="rId22" w:history="1">
              <w:r w:rsidRPr="00E24042">
                <w:rPr>
                  <w:rStyle w:val="Hiperhivatkozs"/>
                  <w:rFonts w:ascii="Times New Roman" w:hAnsi="Times New Roman" w:cs="Times New Roman"/>
                </w:rPr>
                <w:t>www.joysonsafety.com</w:t>
              </w:r>
            </w:hyperlink>
          </w:p>
        </w:tc>
        <w:tc>
          <w:tcPr>
            <w:tcW w:w="5103" w:type="dxa"/>
            <w:vAlign w:val="center"/>
          </w:tcPr>
          <w:p w14:paraId="002FE6BD" w14:textId="1166E890" w:rsidR="00263C9B" w:rsidRPr="00E24042" w:rsidRDefault="00263C9B" w:rsidP="00485F5E">
            <w:pPr>
              <w:spacing w:before="60"/>
              <w:rPr>
                <w:rFonts w:ascii="Times New Roman" w:hAnsi="Times New Roman" w:cs="Times New Roman"/>
              </w:rPr>
            </w:pPr>
            <w:proofErr w:type="spellStart"/>
            <w:r w:rsidRPr="00E24042">
              <w:rPr>
                <w:rFonts w:ascii="Times New Roman" w:hAnsi="Times New Roman" w:cs="Times New Roman"/>
              </w:rPr>
              <w:t>Kappelmajerné</w:t>
            </w:r>
            <w:proofErr w:type="spellEnd"/>
            <w:r w:rsidRPr="00E24042">
              <w:rPr>
                <w:rFonts w:ascii="Times New Roman" w:hAnsi="Times New Roman" w:cs="Times New Roman"/>
              </w:rPr>
              <w:t xml:space="preserve"> Kővári Andrea</w:t>
            </w:r>
          </w:p>
          <w:p w14:paraId="3A6D692F" w14:textId="1A8CDDCB" w:rsidR="00263C9B" w:rsidRPr="00E24042" w:rsidRDefault="00263C9B" w:rsidP="002F5D6C">
            <w:pPr>
              <w:spacing w:before="60"/>
              <w:contextualSpacing/>
              <w:rPr>
                <w:rFonts w:ascii="Times New Roman" w:hAnsi="Times New Roman" w:cs="Times New Roman"/>
              </w:rPr>
            </w:pPr>
            <w:r w:rsidRPr="00E24042">
              <w:rPr>
                <w:rFonts w:ascii="Times New Roman" w:hAnsi="Times New Roman" w:cs="Times New Roman"/>
              </w:rPr>
              <w:t>képzési specialista</w:t>
            </w:r>
          </w:p>
          <w:p w14:paraId="126906EB" w14:textId="1AA1850B" w:rsidR="00263C9B" w:rsidRPr="00E24042" w:rsidRDefault="004261D9" w:rsidP="00485F5E">
            <w:pPr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3" w:history="1">
              <w:r w:rsidRPr="005D1B81">
                <w:rPr>
                  <w:rStyle w:val="Hiperhivatkozs"/>
                  <w:rFonts w:ascii="Times New Roman" w:hAnsi="Times New Roman" w:cs="Times New Roman"/>
                </w:rPr>
                <w:t>Andrea.KappelmajerneKovari@eu.joysonsafety.com</w:t>
              </w:r>
            </w:hyperlink>
          </w:p>
        </w:tc>
      </w:tr>
      <w:tr w:rsidR="00EB262E" w:rsidRPr="00052DE5" w14:paraId="0DFBE298" w14:textId="77777777" w:rsidTr="00B60B65">
        <w:tc>
          <w:tcPr>
            <w:tcW w:w="2269" w:type="dxa"/>
            <w:vAlign w:val="center"/>
          </w:tcPr>
          <w:p w14:paraId="48EEDEA8" w14:textId="7800ECF9" w:rsidR="00EB262E" w:rsidRPr="00052DE5" w:rsidRDefault="00EB262E" w:rsidP="00B60B65">
            <w:pPr>
              <w:rPr>
                <w:rFonts w:ascii="Times New Roman" w:hAnsi="Times New Roman" w:cs="Times New Roman"/>
              </w:rPr>
            </w:pPr>
            <w:r w:rsidRPr="00052DE5">
              <w:rPr>
                <w:rFonts w:ascii="Times New Roman" w:hAnsi="Times New Roman" w:cs="Times New Roman"/>
              </w:rPr>
              <w:t>MVM ERBE ENERGETIKA Mérnökiroda Zrt.</w:t>
            </w:r>
          </w:p>
        </w:tc>
        <w:tc>
          <w:tcPr>
            <w:tcW w:w="2835" w:type="dxa"/>
            <w:vAlign w:val="center"/>
          </w:tcPr>
          <w:p w14:paraId="0EE0BE1B" w14:textId="0B5870ED" w:rsidR="00EB262E" w:rsidRPr="00052DE5" w:rsidRDefault="00EB262E" w:rsidP="00EB262E">
            <w:pPr>
              <w:rPr>
                <w:rFonts w:ascii="Times New Roman" w:hAnsi="Times New Roman" w:cs="Times New Roman"/>
              </w:rPr>
            </w:pPr>
            <w:hyperlink r:id="rId24" w:history="1">
              <w:r w:rsidRPr="00052DE5">
                <w:rPr>
                  <w:rStyle w:val="Hiperhivatkozs"/>
                  <w:rFonts w:ascii="Times New Roman" w:hAnsi="Times New Roman" w:cs="Times New Roman"/>
                </w:rPr>
                <w:t>https://erbe.mvm.hu/</w:t>
              </w:r>
            </w:hyperlink>
          </w:p>
        </w:tc>
        <w:tc>
          <w:tcPr>
            <w:tcW w:w="5103" w:type="dxa"/>
            <w:vAlign w:val="center"/>
          </w:tcPr>
          <w:p w14:paraId="5EE9DAF0" w14:textId="54AEECCE" w:rsidR="00EB262E" w:rsidRPr="00052DE5" w:rsidRDefault="00EB262E" w:rsidP="008A7146">
            <w:pPr>
              <w:spacing w:after="60"/>
              <w:jc w:val="both"/>
              <w:rPr>
                <w:rFonts w:ascii="Times New Roman" w:hAnsi="Times New Roman" w:cs="Times New Roman"/>
              </w:rPr>
            </w:pPr>
            <w:r w:rsidRPr="00052DE5">
              <w:rPr>
                <w:rFonts w:ascii="Times New Roman" w:hAnsi="Times New Roman" w:cs="Times New Roman"/>
              </w:rPr>
              <w:t xml:space="preserve">Jelentkezni a </w:t>
            </w:r>
            <w:hyperlink r:id="rId25" w:history="1">
              <w:r w:rsidRPr="00052DE5">
                <w:rPr>
                  <w:rStyle w:val="Hiperhivatkozs"/>
                  <w:rFonts w:ascii="Times New Roman" w:hAnsi="Times New Roman" w:cs="Times New Roman"/>
                </w:rPr>
                <w:t>https://mvm.karrierportal.hu/dualis-egyetemi-kepzes</w:t>
              </w:r>
            </w:hyperlink>
            <w:r w:rsidRPr="00052DE5">
              <w:rPr>
                <w:rFonts w:ascii="Times New Roman" w:hAnsi="Times New Roman" w:cs="Times New Roman"/>
              </w:rPr>
              <w:t xml:space="preserve"> oldalon lehet „</w:t>
            </w:r>
            <w:r w:rsidR="008A7146" w:rsidRPr="008A7146">
              <w:rPr>
                <w:rFonts w:ascii="Times New Roman" w:hAnsi="Times New Roman" w:cs="Times New Roman"/>
              </w:rPr>
              <w:t>Duális képzés az ERBE mérnökirodában a Miskolci Egyetem hallgatóinak</w:t>
            </w:r>
            <w:r w:rsidRPr="00052DE5">
              <w:rPr>
                <w:rFonts w:ascii="Times New Roman" w:hAnsi="Times New Roman" w:cs="Times New Roman"/>
              </w:rPr>
              <w:t xml:space="preserve">” </w:t>
            </w:r>
          </w:p>
          <w:p w14:paraId="4C810DD1" w14:textId="20E38900" w:rsidR="00EB262E" w:rsidRPr="00052DE5" w:rsidRDefault="00EB262E" w:rsidP="00B60B65">
            <w:pPr>
              <w:spacing w:after="60"/>
              <w:rPr>
                <w:rFonts w:ascii="Times New Roman" w:hAnsi="Times New Roman" w:cs="Times New Roman"/>
              </w:rPr>
            </w:pPr>
            <w:r w:rsidRPr="00052DE5">
              <w:rPr>
                <w:rFonts w:ascii="Times New Roman" w:hAnsi="Times New Roman" w:cs="Times New Roman"/>
              </w:rPr>
              <w:t xml:space="preserve">Érdeklődni </w:t>
            </w:r>
            <w:hyperlink r:id="rId26" w:history="1">
              <w:r w:rsidRPr="00052DE5">
                <w:rPr>
                  <w:rStyle w:val="Hiperhivatkozs"/>
                  <w:rFonts w:ascii="Times New Roman" w:hAnsi="Times New Roman" w:cs="Times New Roman"/>
                </w:rPr>
                <w:t>utanpotlas@mvm.hu</w:t>
              </w:r>
            </w:hyperlink>
            <w:r w:rsidRPr="00052DE5">
              <w:rPr>
                <w:rFonts w:ascii="Times New Roman" w:hAnsi="Times New Roman" w:cs="Times New Roman"/>
              </w:rPr>
              <w:t xml:space="preserve"> e-mail címen lehet</w:t>
            </w:r>
          </w:p>
        </w:tc>
      </w:tr>
      <w:tr w:rsidR="00196662" w:rsidRPr="004E2473" w14:paraId="4C8C0045" w14:textId="77777777" w:rsidTr="00C8444C">
        <w:tc>
          <w:tcPr>
            <w:tcW w:w="2269" w:type="dxa"/>
            <w:vAlign w:val="center"/>
          </w:tcPr>
          <w:p w14:paraId="53AD8191" w14:textId="7E4FCD65" w:rsidR="00196662" w:rsidRPr="004E2473" w:rsidRDefault="00196662" w:rsidP="00B60B65">
            <w:pPr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>MVM ÉMÁSZ Áramhálózati Kft.</w:t>
            </w:r>
          </w:p>
        </w:tc>
        <w:tc>
          <w:tcPr>
            <w:tcW w:w="2835" w:type="dxa"/>
            <w:vAlign w:val="center"/>
          </w:tcPr>
          <w:p w14:paraId="42508838" w14:textId="013E15E1" w:rsidR="00196662" w:rsidRPr="004E2473" w:rsidRDefault="00196662" w:rsidP="00196662">
            <w:pPr>
              <w:rPr>
                <w:rFonts w:ascii="Times New Roman" w:hAnsi="Times New Roman" w:cs="Times New Roman"/>
              </w:rPr>
            </w:pPr>
            <w:hyperlink r:id="rId27" w:history="1">
              <w:r w:rsidRPr="004E2473">
                <w:rPr>
                  <w:rStyle w:val="Hiperhivatkozs"/>
                  <w:rFonts w:ascii="Times New Roman" w:hAnsi="Times New Roman" w:cs="Times New Roman"/>
                </w:rPr>
                <w:t>http://mvmemaszhalozat.hu</w:t>
              </w:r>
            </w:hyperlink>
          </w:p>
        </w:tc>
        <w:tc>
          <w:tcPr>
            <w:tcW w:w="5103" w:type="dxa"/>
            <w:vAlign w:val="center"/>
          </w:tcPr>
          <w:p w14:paraId="457AAD57" w14:textId="2D5822A8" w:rsidR="00C8444C" w:rsidRPr="004E2473" w:rsidRDefault="00196662" w:rsidP="00B60B65">
            <w:pPr>
              <w:spacing w:after="60"/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 xml:space="preserve">Jelentkezni a </w:t>
            </w:r>
            <w:hyperlink r:id="rId28" w:history="1">
              <w:r w:rsidRPr="004E2473">
                <w:rPr>
                  <w:rStyle w:val="Hiperhivatkozs"/>
                  <w:rFonts w:ascii="Times New Roman" w:hAnsi="Times New Roman" w:cs="Times New Roman"/>
                </w:rPr>
                <w:t>https://mvm.karrierportal.hu/dualis-egyetemi-kepzes</w:t>
              </w:r>
            </w:hyperlink>
            <w:r w:rsidRPr="004E2473">
              <w:rPr>
                <w:rFonts w:ascii="Times New Roman" w:hAnsi="Times New Roman" w:cs="Times New Roman"/>
              </w:rPr>
              <w:t xml:space="preserve"> oldalon lehet </w:t>
            </w:r>
            <w:r w:rsidR="00022165">
              <w:rPr>
                <w:rFonts w:ascii="Times New Roman" w:hAnsi="Times New Roman" w:cs="Times New Roman"/>
              </w:rPr>
              <w:t>„</w:t>
            </w:r>
            <w:r w:rsidR="00022165" w:rsidRPr="00022165">
              <w:rPr>
                <w:rFonts w:ascii="Times New Roman" w:hAnsi="Times New Roman" w:cs="Times New Roman"/>
              </w:rPr>
              <w:t>Duális villamosmérnök képzés (</w:t>
            </w:r>
            <w:proofErr w:type="spellStart"/>
            <w:r w:rsidR="00022165" w:rsidRPr="00022165">
              <w:rPr>
                <w:rFonts w:ascii="Times New Roman" w:hAnsi="Times New Roman" w:cs="Times New Roman"/>
              </w:rPr>
              <w:t>BSc</w:t>
            </w:r>
            <w:proofErr w:type="spellEnd"/>
            <w:r w:rsidR="00022165" w:rsidRPr="00022165">
              <w:rPr>
                <w:rFonts w:ascii="Times New Roman" w:hAnsi="Times New Roman" w:cs="Times New Roman"/>
              </w:rPr>
              <w:t>)</w:t>
            </w:r>
            <w:r w:rsidR="0058376B">
              <w:rPr>
                <w:rFonts w:ascii="Times New Roman" w:hAnsi="Times New Roman" w:cs="Times New Roman"/>
              </w:rPr>
              <w:t xml:space="preserve"> </w:t>
            </w:r>
            <w:r w:rsidR="00022165" w:rsidRPr="00022165">
              <w:rPr>
                <w:rFonts w:ascii="Times New Roman" w:hAnsi="Times New Roman" w:cs="Times New Roman"/>
              </w:rPr>
              <w:t>- ÉMÁSZ</w:t>
            </w:r>
            <w:r w:rsidR="00022165">
              <w:rPr>
                <w:rFonts w:ascii="Times New Roman" w:hAnsi="Times New Roman" w:cs="Times New Roman"/>
              </w:rPr>
              <w:t>”</w:t>
            </w:r>
          </w:p>
          <w:p w14:paraId="218D809E" w14:textId="70C9B5DD" w:rsidR="00196662" w:rsidRPr="004E2473" w:rsidRDefault="00C8444C" w:rsidP="00C8444C">
            <w:pPr>
              <w:spacing w:after="60"/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 xml:space="preserve">Érdeklődni az </w:t>
            </w:r>
            <w:hyperlink r:id="rId29" w:history="1">
              <w:r w:rsidR="00196662" w:rsidRPr="004E2473">
                <w:rPr>
                  <w:rStyle w:val="Hiperhivatkozs"/>
                  <w:rFonts w:ascii="Times New Roman" w:hAnsi="Times New Roman" w:cs="Times New Roman"/>
                </w:rPr>
                <w:t>utanpotlas@mvm.hu</w:t>
              </w:r>
            </w:hyperlink>
            <w:r w:rsidRPr="004E2473">
              <w:rPr>
                <w:rFonts w:ascii="Times New Roman" w:hAnsi="Times New Roman" w:cs="Times New Roman"/>
              </w:rPr>
              <w:t xml:space="preserve"> e-mail címen lehet</w:t>
            </w:r>
          </w:p>
        </w:tc>
      </w:tr>
      <w:tr w:rsidR="00EB262E" w:rsidRPr="00792A08" w14:paraId="2B6A5B56" w14:textId="77777777" w:rsidTr="00B60B65">
        <w:tc>
          <w:tcPr>
            <w:tcW w:w="2269" w:type="dxa"/>
            <w:vAlign w:val="center"/>
          </w:tcPr>
          <w:p w14:paraId="6678FB2B" w14:textId="11ED7509" w:rsidR="00EB262E" w:rsidRPr="00CC14BA" w:rsidRDefault="00EB262E" w:rsidP="00B60B65">
            <w:pPr>
              <w:rPr>
                <w:rFonts w:ascii="Times New Roman" w:hAnsi="Times New Roman" w:cs="Times New Roman"/>
              </w:rPr>
            </w:pPr>
            <w:r w:rsidRPr="00CC14BA">
              <w:rPr>
                <w:rFonts w:ascii="Times New Roman" w:hAnsi="Times New Roman" w:cs="Times New Roman"/>
              </w:rPr>
              <w:t xml:space="preserve">MVM </w:t>
            </w:r>
            <w:proofErr w:type="spellStart"/>
            <w:r w:rsidRPr="00CC14BA">
              <w:rPr>
                <w:rFonts w:ascii="Times New Roman" w:hAnsi="Times New Roman" w:cs="Times New Roman"/>
              </w:rPr>
              <w:t>XPert</w:t>
            </w:r>
            <w:proofErr w:type="spellEnd"/>
            <w:r w:rsidRPr="00CC14BA">
              <w:rPr>
                <w:rFonts w:ascii="Times New Roman" w:hAnsi="Times New Roman" w:cs="Times New Roman"/>
              </w:rPr>
              <w:t xml:space="preserve"> Zrt.</w:t>
            </w:r>
          </w:p>
        </w:tc>
        <w:tc>
          <w:tcPr>
            <w:tcW w:w="2835" w:type="dxa"/>
            <w:vAlign w:val="center"/>
          </w:tcPr>
          <w:p w14:paraId="4A489655" w14:textId="1ABCAD22" w:rsidR="00EB262E" w:rsidRPr="00CC14BA" w:rsidRDefault="00EB262E" w:rsidP="00B60B65">
            <w:pPr>
              <w:rPr>
                <w:rFonts w:ascii="Times New Roman" w:hAnsi="Times New Roman" w:cs="Times New Roman"/>
              </w:rPr>
            </w:pPr>
            <w:hyperlink r:id="rId30" w:history="1">
              <w:r w:rsidRPr="00CC14BA">
                <w:rPr>
                  <w:rStyle w:val="Hiperhivatkozs"/>
                  <w:rFonts w:ascii="Times New Roman" w:hAnsi="Times New Roman" w:cs="Times New Roman"/>
                </w:rPr>
                <w:t>www.xpert.mvm.hu</w:t>
              </w:r>
            </w:hyperlink>
          </w:p>
        </w:tc>
        <w:tc>
          <w:tcPr>
            <w:tcW w:w="5103" w:type="dxa"/>
            <w:vAlign w:val="center"/>
          </w:tcPr>
          <w:p w14:paraId="5DBC226E" w14:textId="1EE81FB5" w:rsidR="00EB262E" w:rsidRPr="00CC14BA" w:rsidRDefault="00EB262E" w:rsidP="0033017A">
            <w:pPr>
              <w:spacing w:after="60"/>
              <w:jc w:val="both"/>
              <w:rPr>
                <w:rFonts w:ascii="Times New Roman" w:hAnsi="Times New Roman" w:cs="Times New Roman"/>
              </w:rPr>
            </w:pPr>
            <w:r w:rsidRPr="00CC14BA">
              <w:rPr>
                <w:rFonts w:ascii="Times New Roman" w:hAnsi="Times New Roman" w:cs="Times New Roman"/>
              </w:rPr>
              <w:t xml:space="preserve">Jelentkezni a </w:t>
            </w:r>
            <w:hyperlink r:id="rId31" w:history="1">
              <w:r w:rsidRPr="00CC14BA">
                <w:rPr>
                  <w:rStyle w:val="Hiperhivatkozs"/>
                  <w:rFonts w:ascii="Times New Roman" w:hAnsi="Times New Roman" w:cs="Times New Roman"/>
                </w:rPr>
                <w:t>https://mvm.karrierportal.hu/dualis-egyetemi-kepzes</w:t>
              </w:r>
            </w:hyperlink>
            <w:r w:rsidRPr="00CC14BA">
              <w:rPr>
                <w:rFonts w:ascii="Times New Roman" w:hAnsi="Times New Roman" w:cs="Times New Roman"/>
              </w:rPr>
              <w:t xml:space="preserve"> oldalon lehet „</w:t>
            </w:r>
            <w:r w:rsidR="0033017A" w:rsidRPr="0033017A">
              <w:rPr>
                <w:rFonts w:ascii="Times New Roman" w:hAnsi="Times New Roman" w:cs="Times New Roman"/>
              </w:rPr>
              <w:t>Duális képzés energetika, gépész-, és villamosmérnök hallgatóknak (</w:t>
            </w:r>
            <w:proofErr w:type="spellStart"/>
            <w:r w:rsidR="0033017A" w:rsidRPr="0033017A">
              <w:rPr>
                <w:rFonts w:ascii="Times New Roman" w:hAnsi="Times New Roman" w:cs="Times New Roman"/>
              </w:rPr>
              <w:t>BSc</w:t>
            </w:r>
            <w:proofErr w:type="spellEnd"/>
            <w:r w:rsidR="0033017A" w:rsidRPr="0033017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33017A" w:rsidRPr="0033017A">
              <w:rPr>
                <w:rFonts w:ascii="Times New Roman" w:hAnsi="Times New Roman" w:cs="Times New Roman"/>
              </w:rPr>
              <w:t>MSc</w:t>
            </w:r>
            <w:proofErr w:type="spellEnd"/>
            <w:r w:rsidR="0033017A" w:rsidRPr="0033017A">
              <w:rPr>
                <w:rFonts w:ascii="Times New Roman" w:hAnsi="Times New Roman" w:cs="Times New Roman"/>
              </w:rPr>
              <w:t>) - XPERT</w:t>
            </w:r>
            <w:r w:rsidRPr="00CC14BA">
              <w:rPr>
                <w:rFonts w:ascii="Times New Roman" w:hAnsi="Times New Roman" w:cs="Times New Roman"/>
              </w:rPr>
              <w:t xml:space="preserve">” </w:t>
            </w:r>
          </w:p>
          <w:p w14:paraId="1581B0DA" w14:textId="77777777" w:rsidR="00EB262E" w:rsidRPr="00CE28A5" w:rsidRDefault="00EB262E" w:rsidP="00B60B65">
            <w:pPr>
              <w:spacing w:after="60"/>
              <w:rPr>
                <w:rFonts w:ascii="Times New Roman" w:hAnsi="Times New Roman" w:cs="Times New Roman"/>
              </w:rPr>
            </w:pPr>
            <w:r w:rsidRPr="00CC14BA">
              <w:rPr>
                <w:rFonts w:ascii="Times New Roman" w:hAnsi="Times New Roman" w:cs="Times New Roman"/>
              </w:rPr>
              <w:t xml:space="preserve">Érdeklődni az </w:t>
            </w:r>
            <w:hyperlink r:id="rId32" w:history="1">
              <w:r w:rsidRPr="00CC14BA">
                <w:rPr>
                  <w:rStyle w:val="Hiperhivatkozs"/>
                  <w:rFonts w:ascii="Times New Roman" w:hAnsi="Times New Roman" w:cs="Times New Roman"/>
                </w:rPr>
                <w:t>utanpotlas@mvm.hu</w:t>
              </w:r>
            </w:hyperlink>
            <w:r w:rsidRPr="00CC14BA">
              <w:rPr>
                <w:rFonts w:ascii="Times New Roman" w:hAnsi="Times New Roman" w:cs="Times New Roman"/>
              </w:rPr>
              <w:t xml:space="preserve"> e-mail címen lehet</w:t>
            </w:r>
          </w:p>
        </w:tc>
      </w:tr>
      <w:bookmarkEnd w:id="0"/>
      <w:tr w:rsidR="00C7532C" w:rsidRPr="00792A08" w14:paraId="24948432" w14:textId="77777777" w:rsidTr="00C8444C">
        <w:tc>
          <w:tcPr>
            <w:tcW w:w="2269" w:type="dxa"/>
            <w:vAlign w:val="center"/>
          </w:tcPr>
          <w:p w14:paraId="6ED2EF58" w14:textId="16AE9A0E" w:rsidR="006A71BD" w:rsidRPr="00CE28A5" w:rsidRDefault="006A71BD" w:rsidP="00FE38BE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ÓAM Ózdi Acélművek Kft.</w:t>
            </w:r>
          </w:p>
        </w:tc>
        <w:tc>
          <w:tcPr>
            <w:tcW w:w="2835" w:type="dxa"/>
            <w:vAlign w:val="center"/>
          </w:tcPr>
          <w:p w14:paraId="2D34EDF8" w14:textId="45200AB3" w:rsidR="006A71BD" w:rsidRPr="00CE28A5" w:rsidRDefault="003D3830" w:rsidP="00FE38BE">
            <w:pPr>
              <w:rPr>
                <w:rFonts w:ascii="Times New Roman" w:hAnsi="Times New Roman" w:cs="Times New Roman"/>
              </w:rPr>
            </w:pPr>
            <w:hyperlink r:id="rId33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www.oamkft.hu</w:t>
              </w:r>
            </w:hyperlink>
          </w:p>
        </w:tc>
        <w:tc>
          <w:tcPr>
            <w:tcW w:w="5103" w:type="dxa"/>
            <w:vAlign w:val="center"/>
          </w:tcPr>
          <w:p w14:paraId="4A7B48C6" w14:textId="77777777" w:rsidR="00B2476F" w:rsidRPr="00CE28A5" w:rsidRDefault="00B2476F" w:rsidP="00B2476F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Zupkó-Pozsgai Renáta</w:t>
            </w:r>
          </w:p>
          <w:p w14:paraId="1E63E9DB" w14:textId="77777777" w:rsidR="00B2476F" w:rsidRPr="00CE28A5" w:rsidRDefault="00B2476F" w:rsidP="004A51FA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képzési vezető</w:t>
            </w:r>
          </w:p>
          <w:p w14:paraId="2A980214" w14:textId="51A70D6F" w:rsidR="006A71BD" w:rsidRPr="00CE28A5" w:rsidRDefault="004A51FA" w:rsidP="00B2476F">
            <w:pPr>
              <w:spacing w:after="60"/>
              <w:rPr>
                <w:rFonts w:ascii="Times New Roman" w:hAnsi="Times New Roman" w:cs="Times New Roman"/>
              </w:rPr>
            </w:pPr>
            <w:hyperlink r:id="rId34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renata.pozsgai@oamkft.hu</w:t>
              </w:r>
            </w:hyperlink>
          </w:p>
        </w:tc>
      </w:tr>
      <w:tr w:rsidR="00F70CF2" w:rsidRPr="00FD643E" w14:paraId="7C2DEE55" w14:textId="77777777" w:rsidTr="00C8444C">
        <w:tc>
          <w:tcPr>
            <w:tcW w:w="2269" w:type="dxa"/>
            <w:vAlign w:val="center"/>
          </w:tcPr>
          <w:p w14:paraId="68BB5AB0" w14:textId="77777777" w:rsidR="00F70CF2" w:rsidRPr="005036CD" w:rsidRDefault="00F70CF2" w:rsidP="00BB2BA0">
            <w:pPr>
              <w:rPr>
                <w:rFonts w:ascii="Times New Roman" w:hAnsi="Times New Roman" w:cs="Times New Roman"/>
              </w:rPr>
            </w:pPr>
            <w:r w:rsidRPr="005036CD">
              <w:rPr>
                <w:rFonts w:ascii="Times New Roman" w:hAnsi="Times New Roman" w:cs="Times New Roman"/>
                <w:color w:val="000000"/>
              </w:rPr>
              <w:t>OLAJTERV Tervező Zrt. </w:t>
            </w:r>
          </w:p>
        </w:tc>
        <w:tc>
          <w:tcPr>
            <w:tcW w:w="2835" w:type="dxa"/>
            <w:vAlign w:val="center"/>
          </w:tcPr>
          <w:p w14:paraId="7692F18B" w14:textId="77777777" w:rsidR="00F70CF2" w:rsidRPr="005036CD" w:rsidRDefault="00F70CF2" w:rsidP="00BB2BA0">
            <w:pPr>
              <w:rPr>
                <w:rFonts w:ascii="Times New Roman" w:hAnsi="Times New Roman" w:cs="Times New Roman"/>
              </w:rPr>
            </w:pPr>
            <w:hyperlink r:id="rId35" w:history="1">
              <w:r w:rsidRPr="005036CD">
                <w:rPr>
                  <w:rStyle w:val="Hiperhivatkozs"/>
                  <w:rFonts w:ascii="Times New Roman" w:hAnsi="Times New Roman" w:cs="Times New Roman"/>
                </w:rPr>
                <w:t>www.olajterv.hu</w:t>
              </w:r>
            </w:hyperlink>
          </w:p>
        </w:tc>
        <w:tc>
          <w:tcPr>
            <w:tcW w:w="5103" w:type="dxa"/>
          </w:tcPr>
          <w:p w14:paraId="7E495901" w14:textId="77777777" w:rsidR="00F70CF2" w:rsidRPr="005036CD" w:rsidRDefault="00F70CF2" w:rsidP="00BB2BA0">
            <w:pPr>
              <w:pStyle w:val="NormlWeb"/>
              <w:spacing w:before="0" w:beforeAutospacing="0" w:after="0" w:afterAutospacing="0"/>
              <w:rPr>
                <w:sz w:val="22"/>
                <w:szCs w:val="22"/>
              </w:rPr>
            </w:pPr>
            <w:r w:rsidRPr="005036CD">
              <w:rPr>
                <w:color w:val="000000"/>
                <w:sz w:val="22"/>
                <w:szCs w:val="22"/>
              </w:rPr>
              <w:t>Zlinszky Erika</w:t>
            </w:r>
          </w:p>
          <w:p w14:paraId="5EE870C6" w14:textId="77777777" w:rsidR="00F70CF2" w:rsidRPr="005036CD" w:rsidRDefault="00F70CF2" w:rsidP="00BB2BA0">
            <w:pPr>
              <w:pStyle w:val="NormlWeb"/>
              <w:spacing w:before="0" w:beforeAutospacing="0" w:after="0" w:afterAutospacing="0"/>
              <w:rPr>
                <w:sz w:val="22"/>
                <w:szCs w:val="22"/>
              </w:rPr>
            </w:pPr>
            <w:r w:rsidRPr="005036CD">
              <w:rPr>
                <w:color w:val="000000"/>
                <w:sz w:val="22"/>
                <w:szCs w:val="22"/>
              </w:rPr>
              <w:t>működés támogatás szakértő</w:t>
            </w:r>
          </w:p>
          <w:p w14:paraId="163B4E0C" w14:textId="77777777" w:rsidR="00F70CF2" w:rsidRPr="005036CD" w:rsidRDefault="00F70CF2" w:rsidP="00F70CF2">
            <w:pPr>
              <w:spacing w:after="60"/>
              <w:rPr>
                <w:rFonts w:ascii="Times New Roman" w:hAnsi="Times New Roman" w:cs="Times New Roman"/>
              </w:rPr>
            </w:pPr>
            <w:hyperlink r:id="rId36" w:history="1">
              <w:r w:rsidRPr="005036CD">
                <w:rPr>
                  <w:rStyle w:val="Hiperhivatkozs"/>
                  <w:rFonts w:ascii="Times New Roman" w:hAnsi="Times New Roman" w:cs="Times New Roman"/>
                </w:rPr>
                <w:t>ZlinszkyE@olajterv.hu</w:t>
              </w:r>
            </w:hyperlink>
          </w:p>
        </w:tc>
      </w:tr>
      <w:tr w:rsidR="00704891" w14:paraId="35451510" w14:textId="77777777" w:rsidTr="00C8444C">
        <w:tc>
          <w:tcPr>
            <w:tcW w:w="2269" w:type="dxa"/>
            <w:vAlign w:val="center"/>
            <w:hideMark/>
          </w:tcPr>
          <w:p w14:paraId="5D9E1C32" w14:textId="769ADD46" w:rsidR="00271C71" w:rsidRDefault="00271C71">
            <w:pPr>
              <w:pStyle w:val="NormlWeb"/>
              <w:spacing w:before="0" w:beforeAutospacing="0" w:after="0" w:afterAutospacing="0"/>
            </w:pPr>
            <w:proofErr w:type="spellStart"/>
            <w:r>
              <w:rPr>
                <w:color w:val="000000"/>
                <w:sz w:val="22"/>
                <w:szCs w:val="22"/>
              </w:rPr>
              <w:t>Ongropack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Kft.</w:t>
            </w:r>
          </w:p>
        </w:tc>
        <w:tc>
          <w:tcPr>
            <w:tcW w:w="2835" w:type="dxa"/>
            <w:vAlign w:val="center"/>
            <w:hideMark/>
          </w:tcPr>
          <w:p w14:paraId="15AC868E" w14:textId="77777777" w:rsidR="00271C71" w:rsidRDefault="00271C71">
            <w:pPr>
              <w:pStyle w:val="NormlWeb"/>
              <w:spacing w:before="0" w:beforeAutospacing="0" w:after="0" w:afterAutospacing="0"/>
            </w:pPr>
            <w:r>
              <w:rPr>
                <w:color w:val="0000FF"/>
                <w:sz w:val="22"/>
                <w:szCs w:val="22"/>
                <w:u w:val="single"/>
              </w:rPr>
              <w:t>www.ongropack.hu</w:t>
            </w:r>
          </w:p>
        </w:tc>
        <w:tc>
          <w:tcPr>
            <w:tcW w:w="5103" w:type="dxa"/>
            <w:hideMark/>
          </w:tcPr>
          <w:p w14:paraId="16B2A7A4" w14:textId="77777777" w:rsidR="00271C71" w:rsidRDefault="00271C71">
            <w:pPr>
              <w:pStyle w:val="NormlWeb"/>
              <w:spacing w:before="0" w:beforeAutospacing="0" w:after="0" w:afterAutospacing="0"/>
            </w:pPr>
            <w:r>
              <w:rPr>
                <w:color w:val="000000"/>
                <w:sz w:val="22"/>
                <w:szCs w:val="22"/>
              </w:rPr>
              <w:t>Nagy Endre</w:t>
            </w:r>
          </w:p>
          <w:p w14:paraId="5ED5FEF1" w14:textId="77777777" w:rsidR="00271C71" w:rsidRDefault="00271C71">
            <w:pPr>
              <w:pStyle w:val="NormlWeb"/>
              <w:spacing w:before="0" w:beforeAutospacing="0" w:after="0" w:afterAutospacing="0"/>
            </w:pPr>
            <w:r>
              <w:rPr>
                <w:color w:val="000000"/>
                <w:sz w:val="22"/>
                <w:szCs w:val="22"/>
              </w:rPr>
              <w:t>HR &amp; kommunikációs menedzser</w:t>
            </w:r>
          </w:p>
          <w:p w14:paraId="52A23E83" w14:textId="77777777" w:rsidR="00271C71" w:rsidRDefault="00271C71" w:rsidP="00704891">
            <w:pPr>
              <w:pStyle w:val="NormlWeb"/>
              <w:spacing w:before="0" w:beforeAutospacing="0" w:after="60" w:afterAutospacing="0"/>
            </w:pPr>
            <w:hyperlink r:id="rId37" w:history="1">
              <w:r>
                <w:rPr>
                  <w:rStyle w:val="Hiperhivatkozs"/>
                  <w:sz w:val="22"/>
                  <w:szCs w:val="22"/>
                </w:rPr>
                <w:t>Nagy.Endre@ongropack.hu</w:t>
              </w:r>
            </w:hyperlink>
          </w:p>
        </w:tc>
      </w:tr>
      <w:tr w:rsidR="00552B7A" w:rsidRPr="00792A08" w14:paraId="1B77B8C7" w14:textId="77777777" w:rsidTr="00C8444C">
        <w:tc>
          <w:tcPr>
            <w:tcW w:w="2269" w:type="dxa"/>
            <w:vAlign w:val="center"/>
          </w:tcPr>
          <w:p w14:paraId="47C52FCA" w14:textId="364A55E4" w:rsidR="006B5E51" w:rsidRPr="00CE28A5" w:rsidRDefault="006B5E51" w:rsidP="00540236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OPUS TITÁSZ Zrt.</w:t>
            </w:r>
          </w:p>
        </w:tc>
        <w:tc>
          <w:tcPr>
            <w:tcW w:w="2835" w:type="dxa"/>
            <w:vAlign w:val="center"/>
          </w:tcPr>
          <w:p w14:paraId="72C73537" w14:textId="745C662E" w:rsidR="006B5E51" w:rsidRPr="00CE28A5" w:rsidRDefault="008B0BC2" w:rsidP="00540236">
            <w:pPr>
              <w:rPr>
                <w:rFonts w:ascii="Times New Roman" w:hAnsi="Times New Roman" w:cs="Times New Roman"/>
              </w:rPr>
            </w:pPr>
            <w:hyperlink r:id="rId38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www.opusenergetika.hu</w:t>
              </w:r>
            </w:hyperlink>
          </w:p>
        </w:tc>
        <w:tc>
          <w:tcPr>
            <w:tcW w:w="5103" w:type="dxa"/>
            <w:vAlign w:val="center"/>
          </w:tcPr>
          <w:p w14:paraId="5F518134" w14:textId="77777777" w:rsidR="006B5E51" w:rsidRPr="00CE28A5" w:rsidRDefault="006B5E51" w:rsidP="00485F5E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Mucsi András</w:t>
            </w:r>
          </w:p>
          <w:p w14:paraId="54D69C67" w14:textId="3BAB31AB" w:rsidR="006B5E51" w:rsidRPr="00CE28A5" w:rsidRDefault="005E3CEB" w:rsidP="00540236">
            <w:pPr>
              <w:contextualSpacing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műszaki utánpótlás képzés szakterület vezető</w:t>
            </w:r>
          </w:p>
          <w:p w14:paraId="7E6A4016" w14:textId="77777777" w:rsidR="00A90F1C" w:rsidRPr="00CE28A5" w:rsidRDefault="007E3E58" w:rsidP="007E3E58">
            <w:pPr>
              <w:spacing w:after="60"/>
              <w:rPr>
                <w:rFonts w:ascii="Times New Roman" w:hAnsi="Times New Roman" w:cs="Times New Roman"/>
              </w:rPr>
            </w:pPr>
            <w:hyperlink r:id="rId39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tudasmenedzsment@opusenergetika.hu</w:t>
              </w:r>
            </w:hyperlink>
          </w:p>
          <w:p w14:paraId="483B0691" w14:textId="0675ADCF" w:rsidR="008B0BC2" w:rsidRPr="00CE28A5" w:rsidRDefault="008B0BC2" w:rsidP="007E3E58">
            <w:pPr>
              <w:spacing w:after="60"/>
              <w:rPr>
                <w:rFonts w:ascii="Times New Roman" w:hAnsi="Times New Roman" w:cs="Times New Roman"/>
              </w:rPr>
            </w:pPr>
            <w:hyperlink r:id="rId40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https://karrier.opusenergetika.hu/villamosmernok-hallgatonak-keszulok</w:t>
              </w:r>
            </w:hyperlink>
          </w:p>
        </w:tc>
      </w:tr>
      <w:tr w:rsidR="0001791F" w:rsidRPr="00792A08" w14:paraId="5EEF01F6" w14:textId="77777777" w:rsidTr="00C8444C">
        <w:tc>
          <w:tcPr>
            <w:tcW w:w="2269" w:type="dxa"/>
            <w:vAlign w:val="center"/>
          </w:tcPr>
          <w:p w14:paraId="6DB50817" w14:textId="5DDC60EE" w:rsidR="0001791F" w:rsidRPr="00CE28A5" w:rsidRDefault="548C408A" w:rsidP="5930FE2A">
            <w:pPr>
              <w:rPr>
                <w:rFonts w:ascii="Times New Roman" w:hAnsi="Times New Roman" w:cs="Times New Roman"/>
              </w:rPr>
            </w:pPr>
            <w:proofErr w:type="spellStart"/>
            <w:r w:rsidRPr="00CE28A5">
              <w:rPr>
                <w:rFonts w:ascii="Times New Roman" w:hAnsi="Times New Roman" w:cs="Times New Roman"/>
              </w:rPr>
              <w:lastRenderedPageBreak/>
              <w:t>Prec-Cast</w:t>
            </w:r>
            <w:proofErr w:type="spellEnd"/>
            <w:r w:rsidRPr="00CE28A5">
              <w:rPr>
                <w:rFonts w:ascii="Times New Roman" w:hAnsi="Times New Roman" w:cs="Times New Roman"/>
              </w:rPr>
              <w:t xml:space="preserve"> Öntödei Kft.</w:t>
            </w:r>
          </w:p>
        </w:tc>
        <w:tc>
          <w:tcPr>
            <w:tcW w:w="2835" w:type="dxa"/>
            <w:vAlign w:val="center"/>
          </w:tcPr>
          <w:p w14:paraId="55045383" w14:textId="497ACD06" w:rsidR="0001791F" w:rsidRPr="00CE28A5" w:rsidRDefault="548C408A" w:rsidP="5930FE2A">
            <w:pPr>
              <w:spacing w:after="60"/>
              <w:rPr>
                <w:rFonts w:ascii="Times New Roman" w:hAnsi="Times New Roman" w:cs="Times New Roman"/>
                <w:color w:val="0000FF"/>
                <w:u w:val="single"/>
              </w:rPr>
            </w:pPr>
            <w:hyperlink r:id="rId41">
              <w:r w:rsidRPr="00CE28A5">
                <w:rPr>
                  <w:rFonts w:ascii="Times New Roman" w:hAnsi="Times New Roman" w:cs="Times New Roman"/>
                  <w:color w:val="0000FF"/>
                  <w:u w:val="single"/>
                </w:rPr>
                <w:t>http://www.Firmengruppe-Wolf.com</w:t>
              </w:r>
            </w:hyperlink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2204BDDB" w14:textId="61C71887" w:rsidR="0001791F" w:rsidRPr="00DB1BED" w:rsidRDefault="00321683" w:rsidP="5930FE2A">
            <w:pPr>
              <w:spacing w:before="60"/>
              <w:rPr>
                <w:rFonts w:ascii="Times New Roman" w:hAnsi="Times New Roman" w:cs="Times New Roman"/>
              </w:rPr>
            </w:pPr>
            <w:r w:rsidRPr="00DB1BED">
              <w:rPr>
                <w:rFonts w:ascii="Times New Roman" w:hAnsi="Times New Roman" w:cs="Times New Roman"/>
              </w:rPr>
              <w:t>Hauser Anita</w:t>
            </w:r>
          </w:p>
          <w:p w14:paraId="2AF4384D" w14:textId="50BE9555" w:rsidR="0001791F" w:rsidRPr="00DB1BED" w:rsidRDefault="548C408A" w:rsidP="5930FE2A">
            <w:pPr>
              <w:contextualSpacing/>
              <w:rPr>
                <w:rFonts w:ascii="Times New Roman" w:hAnsi="Times New Roman" w:cs="Times New Roman"/>
              </w:rPr>
            </w:pPr>
            <w:r w:rsidRPr="00DB1BED">
              <w:rPr>
                <w:rFonts w:ascii="Times New Roman" w:hAnsi="Times New Roman" w:cs="Times New Roman"/>
              </w:rPr>
              <w:t xml:space="preserve">HR </w:t>
            </w:r>
            <w:proofErr w:type="spellStart"/>
            <w:r w:rsidR="00321683" w:rsidRPr="00DB1BED">
              <w:rPr>
                <w:rFonts w:ascii="Times New Roman" w:hAnsi="Times New Roman" w:cs="Times New Roman"/>
              </w:rPr>
              <w:t>generalista</w:t>
            </w:r>
            <w:proofErr w:type="spellEnd"/>
          </w:p>
          <w:p w14:paraId="7620AF39" w14:textId="75A89BDA" w:rsidR="0001791F" w:rsidRPr="00DB1BED" w:rsidRDefault="00DB1BED" w:rsidP="00DB1BED">
            <w:pPr>
              <w:spacing w:after="60"/>
            </w:pPr>
            <w:hyperlink r:id="rId42" w:history="1">
              <w:r w:rsidRPr="00261D9F">
                <w:rPr>
                  <w:rStyle w:val="Hiperhivatkozs"/>
                  <w:rFonts w:ascii="Times New Roman" w:hAnsi="Times New Roman" w:cs="Times New Roman"/>
                </w:rPr>
                <w:t>hauser.anita@preccast.hu</w:t>
              </w:r>
            </w:hyperlink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5042CF" w:rsidRPr="00792A08" w14:paraId="6C2A4D02" w14:textId="77777777" w:rsidTr="00C8444C">
        <w:tc>
          <w:tcPr>
            <w:tcW w:w="2269" w:type="dxa"/>
            <w:vAlign w:val="center"/>
          </w:tcPr>
          <w:p w14:paraId="46350F08" w14:textId="01212D75" w:rsidR="00263C9B" w:rsidRPr="00F822F4" w:rsidRDefault="00263C9B" w:rsidP="00263C9B">
            <w:pPr>
              <w:rPr>
                <w:rFonts w:ascii="Times New Roman" w:hAnsi="Times New Roman" w:cs="Times New Roman"/>
              </w:rPr>
            </w:pPr>
            <w:r w:rsidRPr="00F822F4">
              <w:rPr>
                <w:rFonts w:ascii="Times New Roman" w:hAnsi="Times New Roman" w:cs="Times New Roman"/>
              </w:rPr>
              <w:t>RK-TEAM Digital Kft.</w:t>
            </w:r>
          </w:p>
        </w:tc>
        <w:bookmarkStart w:id="1" w:name="OLE_LINK2"/>
        <w:bookmarkStart w:id="2" w:name="OLE_LINK3"/>
        <w:tc>
          <w:tcPr>
            <w:tcW w:w="2835" w:type="dxa"/>
            <w:vAlign w:val="center"/>
          </w:tcPr>
          <w:p w14:paraId="7C8E8177" w14:textId="66E34AA7" w:rsidR="00263C9B" w:rsidRPr="00F822F4" w:rsidRDefault="005042CF" w:rsidP="00263C9B">
            <w:pPr>
              <w:rPr>
                <w:rFonts w:ascii="Times New Roman" w:hAnsi="Times New Roman" w:cs="Times New Roman"/>
              </w:rPr>
            </w:pPr>
            <w:r w:rsidRPr="00F822F4">
              <w:rPr>
                <w:rFonts w:ascii="Times New Roman" w:hAnsi="Times New Roman" w:cs="Times New Roman"/>
              </w:rPr>
              <w:fldChar w:fldCharType="begin"/>
            </w:r>
            <w:r w:rsidRPr="00F822F4">
              <w:rPr>
                <w:rFonts w:ascii="Times New Roman" w:hAnsi="Times New Roman" w:cs="Times New Roman"/>
              </w:rPr>
              <w:instrText xml:space="preserve"> HYPERLINK "http://www.rk-team.hu" </w:instrText>
            </w:r>
            <w:r w:rsidRPr="00F822F4">
              <w:rPr>
                <w:rFonts w:ascii="Times New Roman" w:hAnsi="Times New Roman" w:cs="Times New Roman"/>
              </w:rPr>
            </w:r>
            <w:r w:rsidRPr="00F822F4">
              <w:rPr>
                <w:rFonts w:ascii="Times New Roman" w:hAnsi="Times New Roman" w:cs="Times New Roman"/>
              </w:rPr>
              <w:fldChar w:fldCharType="separate"/>
            </w:r>
            <w:r w:rsidRPr="00F822F4">
              <w:rPr>
                <w:rStyle w:val="Hiperhivatkozs"/>
                <w:rFonts w:ascii="Times New Roman" w:hAnsi="Times New Roman" w:cs="Times New Roman"/>
              </w:rPr>
              <w:t>www.rk-team.hu</w:t>
            </w:r>
            <w:bookmarkEnd w:id="1"/>
            <w:bookmarkEnd w:id="2"/>
            <w:r w:rsidRPr="00F822F4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5103" w:type="dxa"/>
            <w:vAlign w:val="center"/>
          </w:tcPr>
          <w:p w14:paraId="48DB6066" w14:textId="3409DCD7" w:rsidR="00263C9B" w:rsidRPr="00C92C9E" w:rsidRDefault="00C92C9E" w:rsidP="00E25E97">
            <w:pPr>
              <w:contextualSpacing/>
              <w:rPr>
                <w:rFonts w:ascii="Times New Roman" w:hAnsi="Times New Roman" w:cs="Times New Roman"/>
              </w:rPr>
            </w:pPr>
            <w:r w:rsidRPr="00C92C9E">
              <w:rPr>
                <w:rFonts w:ascii="Times New Roman" w:hAnsi="Times New Roman" w:cs="Times New Roman"/>
              </w:rPr>
              <w:t>Molnár Éva</w:t>
            </w:r>
          </w:p>
          <w:p w14:paraId="6F51C056" w14:textId="56E0D3D6" w:rsidR="00C92C9E" w:rsidRPr="00C92C9E" w:rsidRDefault="00C92C9E" w:rsidP="00E25E97">
            <w:pPr>
              <w:contextualSpacing/>
              <w:rPr>
                <w:rFonts w:ascii="Times New Roman" w:hAnsi="Times New Roman" w:cs="Times New Roman"/>
              </w:rPr>
            </w:pPr>
            <w:r w:rsidRPr="00C92C9E">
              <w:rPr>
                <w:rFonts w:ascii="Times New Roman" w:hAnsi="Times New Roman" w:cs="Times New Roman"/>
              </w:rPr>
              <w:t>projektmenedzser</w:t>
            </w:r>
          </w:p>
          <w:p w14:paraId="230E06DF" w14:textId="56E5232E" w:rsidR="00263C9B" w:rsidRPr="00CE28A5" w:rsidRDefault="00C92C9E" w:rsidP="00485F5E">
            <w:pPr>
              <w:spacing w:after="60"/>
              <w:rPr>
                <w:rFonts w:ascii="Times New Roman" w:hAnsi="Times New Roman" w:cs="Times New Roman"/>
                <w:highlight w:val="yellow"/>
              </w:rPr>
            </w:pPr>
            <w:hyperlink r:id="rId43" w:history="1">
              <w:r w:rsidRPr="00C92C9E">
                <w:rPr>
                  <w:rStyle w:val="Hiperhivatkozs"/>
                  <w:rFonts w:ascii="Times New Roman" w:hAnsi="Times New Roman" w:cs="Times New Roman"/>
                </w:rPr>
                <w:t>digital@rk-team.com</w:t>
              </w:r>
            </w:hyperlink>
          </w:p>
        </w:tc>
      </w:tr>
      <w:tr w:rsidR="007E04F7" w:rsidRPr="00792A08" w14:paraId="04EBEB50" w14:textId="77777777" w:rsidTr="00C8444C">
        <w:tc>
          <w:tcPr>
            <w:tcW w:w="2269" w:type="dxa"/>
            <w:vAlign w:val="center"/>
          </w:tcPr>
          <w:p w14:paraId="758594FC" w14:textId="3519ADAE" w:rsidR="002A33AC" w:rsidRPr="00CE28A5" w:rsidRDefault="0019007D" w:rsidP="00A425E2">
            <w:pPr>
              <w:rPr>
                <w:rFonts w:ascii="Times New Roman" w:hAnsi="Times New Roman" w:cs="Times New Roman"/>
              </w:rPr>
            </w:pPr>
            <w:proofErr w:type="spellStart"/>
            <w:r w:rsidRPr="00CE28A5">
              <w:rPr>
                <w:rFonts w:ascii="Times New Roman" w:hAnsi="Times New Roman" w:cs="Times New Roman"/>
              </w:rPr>
              <w:t>Taghleef</w:t>
            </w:r>
            <w:proofErr w:type="spellEnd"/>
            <w:r w:rsidRPr="00CE28A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E28A5">
              <w:rPr>
                <w:rFonts w:ascii="Times New Roman" w:hAnsi="Times New Roman" w:cs="Times New Roman"/>
              </w:rPr>
              <w:t>Industries</w:t>
            </w:r>
            <w:proofErr w:type="spellEnd"/>
            <w:r w:rsidRPr="00CE28A5">
              <w:rPr>
                <w:rFonts w:ascii="Times New Roman" w:hAnsi="Times New Roman" w:cs="Times New Roman"/>
              </w:rPr>
              <w:t xml:space="preserve"> Kft.</w:t>
            </w:r>
          </w:p>
        </w:tc>
        <w:tc>
          <w:tcPr>
            <w:tcW w:w="2835" w:type="dxa"/>
            <w:vAlign w:val="center"/>
          </w:tcPr>
          <w:p w14:paraId="20B16EF3" w14:textId="168FBCCA" w:rsidR="00F95811" w:rsidRPr="00CE28A5" w:rsidRDefault="003D3830" w:rsidP="00A425E2">
            <w:pPr>
              <w:rPr>
                <w:rFonts w:ascii="Times New Roman" w:hAnsi="Times New Roman" w:cs="Times New Roman"/>
              </w:rPr>
            </w:pPr>
            <w:hyperlink r:id="rId44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www.ti-films.com</w:t>
              </w:r>
            </w:hyperlink>
          </w:p>
        </w:tc>
        <w:tc>
          <w:tcPr>
            <w:tcW w:w="5103" w:type="dxa"/>
          </w:tcPr>
          <w:p w14:paraId="6A10FF1B" w14:textId="77777777" w:rsidR="002A33AC" w:rsidRPr="00CE28A5" w:rsidRDefault="0019007D" w:rsidP="00B952A7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Szénásiné Virág Éva</w:t>
            </w:r>
          </w:p>
          <w:p w14:paraId="2930CB7F" w14:textId="77777777" w:rsidR="0019007D" w:rsidRPr="00CE28A5" w:rsidRDefault="0019007D" w:rsidP="00A425E2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HR vezető</w:t>
            </w:r>
          </w:p>
          <w:p w14:paraId="6E9EAFF8" w14:textId="4E8B0549" w:rsidR="0019007D" w:rsidRPr="00CE28A5" w:rsidRDefault="003D3830" w:rsidP="00381B0C">
            <w:pPr>
              <w:rPr>
                <w:rFonts w:ascii="Times New Roman" w:hAnsi="Times New Roman" w:cs="Times New Roman"/>
              </w:rPr>
            </w:pPr>
            <w:hyperlink r:id="rId45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eva.virag@ti-films.com</w:t>
              </w:r>
            </w:hyperlink>
          </w:p>
          <w:p w14:paraId="47A582DC" w14:textId="4361E3EC" w:rsidR="0019007D" w:rsidRPr="00CE28A5" w:rsidRDefault="009C0C61" w:rsidP="00381B0C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Juhász Fanni</w:t>
            </w:r>
          </w:p>
          <w:p w14:paraId="1D71BF49" w14:textId="7B9A2338" w:rsidR="009C0C61" w:rsidRPr="00CE28A5" w:rsidRDefault="009C0C61" w:rsidP="00A425E2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HR asszisztens</w:t>
            </w:r>
          </w:p>
          <w:p w14:paraId="4B472F3C" w14:textId="5AB533DB" w:rsidR="00D07C68" w:rsidRPr="00CE28A5" w:rsidRDefault="003D3830" w:rsidP="00B952A7">
            <w:pPr>
              <w:spacing w:after="60"/>
              <w:rPr>
                <w:rFonts w:ascii="Times New Roman" w:hAnsi="Times New Roman" w:cs="Times New Roman"/>
              </w:rPr>
            </w:pPr>
            <w:hyperlink r:id="rId46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Fanni.Juhasz@ti-films.com</w:t>
              </w:r>
            </w:hyperlink>
          </w:p>
        </w:tc>
      </w:tr>
      <w:tr w:rsidR="00985AEA" w:rsidRPr="00792A08" w14:paraId="44F21E3B" w14:textId="77777777" w:rsidTr="00C8444C">
        <w:tc>
          <w:tcPr>
            <w:tcW w:w="2269" w:type="dxa"/>
            <w:vAlign w:val="center"/>
          </w:tcPr>
          <w:p w14:paraId="35CDB75F" w14:textId="05010AED" w:rsidR="00985AEA" w:rsidRPr="00CE28A5" w:rsidRDefault="00985AEA" w:rsidP="009D4FA0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 xml:space="preserve">Weboldalnet IT Kft. </w:t>
            </w:r>
          </w:p>
        </w:tc>
        <w:tc>
          <w:tcPr>
            <w:tcW w:w="2835" w:type="dxa"/>
            <w:vAlign w:val="center"/>
          </w:tcPr>
          <w:p w14:paraId="3000842A" w14:textId="7F2DB76B" w:rsidR="00985AEA" w:rsidRPr="00CE28A5" w:rsidRDefault="00985AEA" w:rsidP="009D4FA0">
            <w:pPr>
              <w:rPr>
                <w:rFonts w:ascii="Times New Roman" w:hAnsi="Times New Roman" w:cs="Times New Roman"/>
              </w:rPr>
            </w:pPr>
            <w:hyperlink r:id="rId47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www.weboldalnet.hu</w:t>
              </w:r>
            </w:hyperlink>
          </w:p>
        </w:tc>
        <w:tc>
          <w:tcPr>
            <w:tcW w:w="5103" w:type="dxa"/>
          </w:tcPr>
          <w:p w14:paraId="1EDB1221" w14:textId="0867DEAC" w:rsidR="00985AEA" w:rsidRPr="00CE28A5" w:rsidRDefault="00985AEA" w:rsidP="009D4FA0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Nyitrai Balázs</w:t>
            </w:r>
          </w:p>
          <w:p w14:paraId="2EBADFAC" w14:textId="77777777" w:rsidR="009D23CB" w:rsidRPr="00CE28A5" w:rsidRDefault="00985AEA" w:rsidP="009D23CB">
            <w:pPr>
              <w:contextualSpacing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ügyvezető</w:t>
            </w:r>
          </w:p>
          <w:p w14:paraId="78753EAB" w14:textId="2679EE62" w:rsidR="00527E4D" w:rsidRPr="00CE28A5" w:rsidRDefault="00527E4D" w:rsidP="00BB5762">
            <w:pPr>
              <w:spacing w:after="60"/>
              <w:rPr>
                <w:rFonts w:ascii="Times New Roman" w:hAnsi="Times New Roman" w:cs="Times New Roman"/>
                <w:highlight w:val="yellow"/>
              </w:rPr>
            </w:pPr>
            <w:hyperlink r:id="rId48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https://weboldalnet.hu/karrier</w:t>
              </w:r>
            </w:hyperlink>
          </w:p>
        </w:tc>
      </w:tr>
      <w:tr w:rsidR="00BB5762" w:rsidRPr="005042CF" w14:paraId="6EA18AF0" w14:textId="77777777" w:rsidTr="00C8444C">
        <w:tc>
          <w:tcPr>
            <w:tcW w:w="2269" w:type="dxa"/>
            <w:vAlign w:val="center"/>
          </w:tcPr>
          <w:p w14:paraId="4CA86ECD" w14:textId="4AD7B8DC" w:rsidR="00BB5762" w:rsidRPr="006B6564" w:rsidRDefault="00BB5762" w:rsidP="00773B0F">
            <w:pPr>
              <w:rPr>
                <w:rFonts w:ascii="Times New Roman" w:hAnsi="Times New Roman" w:cs="Times New Roman"/>
              </w:rPr>
            </w:pPr>
            <w:r w:rsidRPr="006B6564">
              <w:rPr>
                <w:rFonts w:ascii="Times New Roman" w:hAnsi="Times New Roman" w:cs="Times New Roman"/>
              </w:rPr>
              <w:t>Weinberg 93 Építő Kft.</w:t>
            </w:r>
          </w:p>
        </w:tc>
        <w:tc>
          <w:tcPr>
            <w:tcW w:w="2835" w:type="dxa"/>
            <w:vAlign w:val="center"/>
          </w:tcPr>
          <w:p w14:paraId="74AF8610" w14:textId="77777777" w:rsidR="00BB5762" w:rsidRPr="006B6564" w:rsidRDefault="00BB5762" w:rsidP="00773B0F">
            <w:pPr>
              <w:rPr>
                <w:rFonts w:ascii="Times New Roman" w:hAnsi="Times New Roman" w:cs="Times New Roman"/>
              </w:rPr>
            </w:pPr>
            <w:hyperlink r:id="rId49" w:history="1">
              <w:r w:rsidRPr="006B6564">
                <w:rPr>
                  <w:rStyle w:val="Hiperhivatkozs"/>
                  <w:rFonts w:ascii="Times New Roman" w:hAnsi="Times New Roman" w:cs="Times New Roman"/>
                </w:rPr>
                <w:t>www.weinberg.hu</w:t>
              </w:r>
            </w:hyperlink>
          </w:p>
        </w:tc>
        <w:tc>
          <w:tcPr>
            <w:tcW w:w="5103" w:type="dxa"/>
            <w:vAlign w:val="center"/>
          </w:tcPr>
          <w:p w14:paraId="0CB6FA9E" w14:textId="77777777" w:rsidR="00BB5762" w:rsidRPr="000C3EFD" w:rsidRDefault="00BB5762" w:rsidP="00773B0F">
            <w:pPr>
              <w:spacing w:before="60"/>
              <w:rPr>
                <w:rFonts w:ascii="Times New Roman" w:hAnsi="Times New Roman" w:cs="Times New Roman"/>
              </w:rPr>
            </w:pPr>
            <w:r w:rsidRPr="000C3EFD">
              <w:rPr>
                <w:rFonts w:ascii="Times New Roman" w:hAnsi="Times New Roman" w:cs="Times New Roman"/>
              </w:rPr>
              <w:t>Axman Richárd</w:t>
            </w:r>
          </w:p>
          <w:p w14:paraId="62B93AF7" w14:textId="77777777" w:rsidR="00BB5762" w:rsidRPr="000C3EFD" w:rsidRDefault="00BB5762" w:rsidP="00773B0F">
            <w:pPr>
              <w:contextualSpacing/>
              <w:rPr>
                <w:rFonts w:ascii="Times New Roman" w:hAnsi="Times New Roman" w:cs="Times New Roman"/>
              </w:rPr>
            </w:pPr>
            <w:r w:rsidRPr="000C3EFD">
              <w:rPr>
                <w:rFonts w:ascii="Times New Roman" w:hAnsi="Times New Roman" w:cs="Times New Roman"/>
              </w:rPr>
              <w:t xml:space="preserve">HR </w:t>
            </w:r>
            <w:proofErr w:type="spellStart"/>
            <w:r w:rsidRPr="000C3EFD">
              <w:rPr>
                <w:rFonts w:ascii="Times New Roman" w:hAnsi="Times New Roman" w:cs="Times New Roman"/>
              </w:rPr>
              <w:t>generalista</w:t>
            </w:r>
            <w:proofErr w:type="spellEnd"/>
          </w:p>
          <w:p w14:paraId="7717FF14" w14:textId="77777777" w:rsidR="00BB5762" w:rsidRPr="000C3EFD" w:rsidRDefault="00BB5762" w:rsidP="00773B0F">
            <w:pPr>
              <w:spacing w:after="60"/>
              <w:rPr>
                <w:rFonts w:ascii="Times New Roman" w:hAnsi="Times New Roman" w:cs="Times New Roman"/>
              </w:rPr>
            </w:pPr>
            <w:hyperlink r:id="rId50" w:history="1">
              <w:r w:rsidRPr="000C3EFD">
                <w:rPr>
                  <w:rStyle w:val="Hiperhivatkozs"/>
                  <w:rFonts w:ascii="Times New Roman" w:hAnsi="Times New Roman" w:cs="Times New Roman"/>
                </w:rPr>
                <w:t>karrier@weinberg.hu</w:t>
              </w:r>
            </w:hyperlink>
          </w:p>
        </w:tc>
      </w:tr>
    </w:tbl>
    <w:p w14:paraId="465EE00E" w14:textId="77777777" w:rsidR="00BB5762" w:rsidRPr="00381B0C" w:rsidRDefault="00BB5762" w:rsidP="00405F2A">
      <w:pPr>
        <w:spacing w:after="0"/>
        <w:jc w:val="both"/>
        <w:rPr>
          <w:rFonts w:ascii="Times New Roman" w:hAnsi="Times New Roman" w:cs="Times New Roman"/>
          <w:sz w:val="16"/>
          <w:szCs w:val="16"/>
        </w:rPr>
      </w:pPr>
    </w:p>
    <w:sectPr w:rsidR="00BB5762" w:rsidRPr="00381B0C" w:rsidSect="00135D4B">
      <w:footerReference w:type="default" r:id="rId51"/>
      <w:pgSz w:w="11906" w:h="16838"/>
      <w:pgMar w:top="851" w:right="1418" w:bottom="284" w:left="1418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C9B2C" w14:textId="77777777" w:rsidR="001C0593" w:rsidRDefault="001C0593" w:rsidP="00FD6ECE">
      <w:pPr>
        <w:spacing w:after="0" w:line="240" w:lineRule="auto"/>
      </w:pPr>
      <w:r>
        <w:separator/>
      </w:r>
    </w:p>
  </w:endnote>
  <w:endnote w:type="continuationSeparator" w:id="0">
    <w:p w14:paraId="42F4A779" w14:textId="77777777" w:rsidR="001C0593" w:rsidRDefault="001C0593" w:rsidP="00FD6E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jaVu Serif Condensed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csostblza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91"/>
      <w:gridCol w:w="5479"/>
    </w:tblGrid>
    <w:tr w:rsidR="00BC7A77" w14:paraId="3CC0C2C8" w14:textId="77777777" w:rsidTr="00D20A2C">
      <w:trPr>
        <w:trHeight w:val="289"/>
      </w:trPr>
      <w:tc>
        <w:tcPr>
          <w:tcW w:w="3652" w:type="dxa"/>
        </w:tcPr>
        <w:p w14:paraId="6A837B12" w14:textId="77777777" w:rsidR="00BC7A77" w:rsidRPr="00FD6ECE" w:rsidRDefault="00BC7A77" w:rsidP="00B930FC">
          <w:pPr>
            <w:pStyle w:val="fejleck"/>
            <w:pBdr>
              <w:top w:val="single" w:sz="4" w:space="1" w:color="auto"/>
            </w:pBdr>
            <w:jc w:val="left"/>
            <w:rPr>
              <w:rFonts w:ascii="DejaVu Serif Condensed" w:hAnsi="DejaVu Serif Condensed" w:cs="DejaVu Serif Condensed"/>
              <w:i/>
            </w:rPr>
          </w:pPr>
          <w:r w:rsidRPr="00FD6ECE">
            <w:rPr>
              <w:rFonts w:ascii="DejaVu Serif Condensed" w:hAnsi="DejaVu Serif Condensed" w:cs="DejaVu Serif Condensed"/>
              <w:b/>
              <w:i/>
            </w:rPr>
            <w:t>Információ:</w:t>
          </w:r>
          <w:r w:rsidRPr="00FD6ECE">
            <w:rPr>
              <w:rFonts w:ascii="DejaVu Serif Condensed" w:hAnsi="DejaVu Serif Condensed" w:cs="DejaVu Serif Condensed"/>
              <w:i/>
            </w:rPr>
            <w:t xml:space="preserve"> dualisgeik@uni-miskolc.hu</w:t>
          </w:r>
        </w:p>
      </w:tc>
      <w:tc>
        <w:tcPr>
          <w:tcW w:w="5636" w:type="dxa"/>
        </w:tcPr>
        <w:p w14:paraId="51156497" w14:textId="77777777" w:rsidR="00BC7A77" w:rsidRDefault="00BC7A77" w:rsidP="00B930FC">
          <w:pPr>
            <w:pStyle w:val="fejleck"/>
            <w:jc w:val="left"/>
            <w:rPr>
              <w:rFonts w:ascii="DejaVu Serif Condensed" w:hAnsi="DejaVu Serif Condensed" w:cs="DejaVu Serif Condensed"/>
              <w:b/>
              <w:i/>
            </w:rPr>
          </w:pPr>
        </w:p>
      </w:tc>
    </w:tr>
  </w:tbl>
  <w:p w14:paraId="49FD48E6" w14:textId="77777777" w:rsidR="00BC7A77" w:rsidRPr="00B930FC" w:rsidRDefault="00BC7A77" w:rsidP="00B930FC">
    <w:pPr>
      <w:pStyle w:val="llb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98D53B" w14:textId="77777777" w:rsidR="001C0593" w:rsidRDefault="001C0593" w:rsidP="00FD6ECE">
      <w:pPr>
        <w:spacing w:after="0" w:line="240" w:lineRule="auto"/>
      </w:pPr>
      <w:r>
        <w:separator/>
      </w:r>
    </w:p>
  </w:footnote>
  <w:footnote w:type="continuationSeparator" w:id="0">
    <w:p w14:paraId="7E859DE6" w14:textId="77777777" w:rsidR="001C0593" w:rsidRDefault="001C0593" w:rsidP="00FD6E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332121"/>
    <w:multiLevelType w:val="hybridMultilevel"/>
    <w:tmpl w:val="4094C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AC0433"/>
    <w:multiLevelType w:val="hybridMultilevel"/>
    <w:tmpl w:val="A6EAE4D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772968"/>
    <w:multiLevelType w:val="hybridMultilevel"/>
    <w:tmpl w:val="769C9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B272A"/>
    <w:multiLevelType w:val="hybridMultilevel"/>
    <w:tmpl w:val="565EB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4F3471"/>
    <w:multiLevelType w:val="hybridMultilevel"/>
    <w:tmpl w:val="28385B6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3804983">
    <w:abstractNumId w:val="1"/>
  </w:num>
  <w:num w:numId="2" w16cid:durableId="313484417">
    <w:abstractNumId w:val="4"/>
  </w:num>
  <w:num w:numId="3" w16cid:durableId="1254245233">
    <w:abstractNumId w:val="3"/>
  </w:num>
  <w:num w:numId="4" w16cid:durableId="628318328">
    <w:abstractNumId w:val="2"/>
  </w:num>
  <w:num w:numId="5" w16cid:durableId="2028678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9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3tDC1NDY0tDQ0NDJR0lEKTi0uzszPAykwrAUAI2xZLCwAAAA="/>
  </w:docVars>
  <w:rsids>
    <w:rsidRoot w:val="00462B16"/>
    <w:rsid w:val="00010553"/>
    <w:rsid w:val="00011F0B"/>
    <w:rsid w:val="000141D9"/>
    <w:rsid w:val="00014F12"/>
    <w:rsid w:val="00014F2B"/>
    <w:rsid w:val="000161A5"/>
    <w:rsid w:val="0001791F"/>
    <w:rsid w:val="00022165"/>
    <w:rsid w:val="00024940"/>
    <w:rsid w:val="00026B62"/>
    <w:rsid w:val="00027C3C"/>
    <w:rsid w:val="000313FB"/>
    <w:rsid w:val="00032F07"/>
    <w:rsid w:val="000409E9"/>
    <w:rsid w:val="00044BC8"/>
    <w:rsid w:val="00047C4B"/>
    <w:rsid w:val="00047E8A"/>
    <w:rsid w:val="000525E7"/>
    <w:rsid w:val="00052D4D"/>
    <w:rsid w:val="00052DE5"/>
    <w:rsid w:val="00055C26"/>
    <w:rsid w:val="00060832"/>
    <w:rsid w:val="0006127E"/>
    <w:rsid w:val="00061E29"/>
    <w:rsid w:val="000631BF"/>
    <w:rsid w:val="00075292"/>
    <w:rsid w:val="00076767"/>
    <w:rsid w:val="00081661"/>
    <w:rsid w:val="00082CBC"/>
    <w:rsid w:val="00086254"/>
    <w:rsid w:val="00087F70"/>
    <w:rsid w:val="00090AED"/>
    <w:rsid w:val="00090EA5"/>
    <w:rsid w:val="0009764C"/>
    <w:rsid w:val="000A3D52"/>
    <w:rsid w:val="000B2BE2"/>
    <w:rsid w:val="000B384B"/>
    <w:rsid w:val="000B4972"/>
    <w:rsid w:val="000B5B24"/>
    <w:rsid w:val="000C3EFD"/>
    <w:rsid w:val="000D2D98"/>
    <w:rsid w:val="000E2CD5"/>
    <w:rsid w:val="000E3F04"/>
    <w:rsid w:val="000E40AC"/>
    <w:rsid w:val="000F48AE"/>
    <w:rsid w:val="000F51A9"/>
    <w:rsid w:val="000F75F4"/>
    <w:rsid w:val="000F7B33"/>
    <w:rsid w:val="00103E1F"/>
    <w:rsid w:val="00106B9B"/>
    <w:rsid w:val="00106DC7"/>
    <w:rsid w:val="00107210"/>
    <w:rsid w:val="001076BE"/>
    <w:rsid w:val="001140D1"/>
    <w:rsid w:val="00114B2D"/>
    <w:rsid w:val="00115DC7"/>
    <w:rsid w:val="00117DB2"/>
    <w:rsid w:val="00121197"/>
    <w:rsid w:val="00121505"/>
    <w:rsid w:val="00132B93"/>
    <w:rsid w:val="00135D4B"/>
    <w:rsid w:val="001514E9"/>
    <w:rsid w:val="0015591C"/>
    <w:rsid w:val="0016069A"/>
    <w:rsid w:val="0016684A"/>
    <w:rsid w:val="001705FC"/>
    <w:rsid w:val="0018108D"/>
    <w:rsid w:val="0019007D"/>
    <w:rsid w:val="0019553C"/>
    <w:rsid w:val="00196662"/>
    <w:rsid w:val="001A29D2"/>
    <w:rsid w:val="001A71BD"/>
    <w:rsid w:val="001B07C1"/>
    <w:rsid w:val="001B247E"/>
    <w:rsid w:val="001C0593"/>
    <w:rsid w:val="001C1D59"/>
    <w:rsid w:val="001C2D44"/>
    <w:rsid w:val="001D2DEB"/>
    <w:rsid w:val="001D462A"/>
    <w:rsid w:val="001D48CB"/>
    <w:rsid w:val="001D4AD9"/>
    <w:rsid w:val="001D5A84"/>
    <w:rsid w:val="001D7894"/>
    <w:rsid w:val="001E3B9C"/>
    <w:rsid w:val="001E40E0"/>
    <w:rsid w:val="001E43D7"/>
    <w:rsid w:val="001E65DD"/>
    <w:rsid w:val="001E7EE9"/>
    <w:rsid w:val="001F4923"/>
    <w:rsid w:val="001F5C77"/>
    <w:rsid w:val="002037CB"/>
    <w:rsid w:val="00205903"/>
    <w:rsid w:val="00210C78"/>
    <w:rsid w:val="00211BA5"/>
    <w:rsid w:val="00212479"/>
    <w:rsid w:val="0021452F"/>
    <w:rsid w:val="002155CC"/>
    <w:rsid w:val="00215CE1"/>
    <w:rsid w:val="002213D8"/>
    <w:rsid w:val="002239CB"/>
    <w:rsid w:val="00224837"/>
    <w:rsid w:val="00225CFA"/>
    <w:rsid w:val="00227CC0"/>
    <w:rsid w:val="00236B1C"/>
    <w:rsid w:val="00245725"/>
    <w:rsid w:val="0025294A"/>
    <w:rsid w:val="00255FFC"/>
    <w:rsid w:val="00256CA6"/>
    <w:rsid w:val="00263C9B"/>
    <w:rsid w:val="0026406C"/>
    <w:rsid w:val="00266521"/>
    <w:rsid w:val="00271C71"/>
    <w:rsid w:val="0027780F"/>
    <w:rsid w:val="00280F7C"/>
    <w:rsid w:val="00281A76"/>
    <w:rsid w:val="002829C9"/>
    <w:rsid w:val="00284340"/>
    <w:rsid w:val="00285D16"/>
    <w:rsid w:val="002862C1"/>
    <w:rsid w:val="002909F4"/>
    <w:rsid w:val="00291BEF"/>
    <w:rsid w:val="00292968"/>
    <w:rsid w:val="002953FA"/>
    <w:rsid w:val="002A33AC"/>
    <w:rsid w:val="002A3DD8"/>
    <w:rsid w:val="002A4FE7"/>
    <w:rsid w:val="002B2751"/>
    <w:rsid w:val="002B2F40"/>
    <w:rsid w:val="002B3E3B"/>
    <w:rsid w:val="002B4090"/>
    <w:rsid w:val="002C199F"/>
    <w:rsid w:val="002C3FC9"/>
    <w:rsid w:val="002D160A"/>
    <w:rsid w:val="002D3FE0"/>
    <w:rsid w:val="002D5162"/>
    <w:rsid w:val="002E3BA7"/>
    <w:rsid w:val="002E5692"/>
    <w:rsid w:val="002E7135"/>
    <w:rsid w:val="002F34D5"/>
    <w:rsid w:val="002F5D6C"/>
    <w:rsid w:val="00304A9B"/>
    <w:rsid w:val="00307926"/>
    <w:rsid w:val="003132C8"/>
    <w:rsid w:val="00313D48"/>
    <w:rsid w:val="00314563"/>
    <w:rsid w:val="00314BE5"/>
    <w:rsid w:val="00321683"/>
    <w:rsid w:val="0033017A"/>
    <w:rsid w:val="00330DE6"/>
    <w:rsid w:val="00332E45"/>
    <w:rsid w:val="0034207A"/>
    <w:rsid w:val="003438CC"/>
    <w:rsid w:val="00353629"/>
    <w:rsid w:val="00356A3B"/>
    <w:rsid w:val="00363DCA"/>
    <w:rsid w:val="003662B1"/>
    <w:rsid w:val="00367D28"/>
    <w:rsid w:val="00381B0C"/>
    <w:rsid w:val="003820F8"/>
    <w:rsid w:val="0038516C"/>
    <w:rsid w:val="003853A2"/>
    <w:rsid w:val="00386132"/>
    <w:rsid w:val="00386487"/>
    <w:rsid w:val="003867AB"/>
    <w:rsid w:val="0039307F"/>
    <w:rsid w:val="00396156"/>
    <w:rsid w:val="003A3B57"/>
    <w:rsid w:val="003B5137"/>
    <w:rsid w:val="003B6553"/>
    <w:rsid w:val="003C02C1"/>
    <w:rsid w:val="003C0B45"/>
    <w:rsid w:val="003C38BC"/>
    <w:rsid w:val="003C46E7"/>
    <w:rsid w:val="003C5897"/>
    <w:rsid w:val="003D2B8F"/>
    <w:rsid w:val="003D3115"/>
    <w:rsid w:val="003D3830"/>
    <w:rsid w:val="003E4BB3"/>
    <w:rsid w:val="003F137C"/>
    <w:rsid w:val="003F25DA"/>
    <w:rsid w:val="003F5067"/>
    <w:rsid w:val="00402746"/>
    <w:rsid w:val="00403968"/>
    <w:rsid w:val="0040421B"/>
    <w:rsid w:val="00404DE0"/>
    <w:rsid w:val="00405880"/>
    <w:rsid w:val="00405F2A"/>
    <w:rsid w:val="00407869"/>
    <w:rsid w:val="00410B43"/>
    <w:rsid w:val="004163EA"/>
    <w:rsid w:val="004221DC"/>
    <w:rsid w:val="004261D9"/>
    <w:rsid w:val="00426CA6"/>
    <w:rsid w:val="004436E7"/>
    <w:rsid w:val="00447FE4"/>
    <w:rsid w:val="004509F8"/>
    <w:rsid w:val="00451AC4"/>
    <w:rsid w:val="00456587"/>
    <w:rsid w:val="004608C7"/>
    <w:rsid w:val="004614A0"/>
    <w:rsid w:val="00462B16"/>
    <w:rsid w:val="00464C37"/>
    <w:rsid w:val="00467DBC"/>
    <w:rsid w:val="0047176A"/>
    <w:rsid w:val="00471C55"/>
    <w:rsid w:val="0047616E"/>
    <w:rsid w:val="0048198E"/>
    <w:rsid w:val="00485F5E"/>
    <w:rsid w:val="00491473"/>
    <w:rsid w:val="00491A30"/>
    <w:rsid w:val="00494131"/>
    <w:rsid w:val="0049415F"/>
    <w:rsid w:val="00495EAF"/>
    <w:rsid w:val="004A368A"/>
    <w:rsid w:val="004A4D80"/>
    <w:rsid w:val="004A51FA"/>
    <w:rsid w:val="004A7358"/>
    <w:rsid w:val="004B08E3"/>
    <w:rsid w:val="004B10BA"/>
    <w:rsid w:val="004B3E74"/>
    <w:rsid w:val="004B4773"/>
    <w:rsid w:val="004B77CB"/>
    <w:rsid w:val="004C01AB"/>
    <w:rsid w:val="004C11B8"/>
    <w:rsid w:val="004C218E"/>
    <w:rsid w:val="004D6481"/>
    <w:rsid w:val="004E2473"/>
    <w:rsid w:val="004E2B30"/>
    <w:rsid w:val="004E35B4"/>
    <w:rsid w:val="004F1A40"/>
    <w:rsid w:val="004F5021"/>
    <w:rsid w:val="004F6024"/>
    <w:rsid w:val="004F6104"/>
    <w:rsid w:val="00500574"/>
    <w:rsid w:val="00500D4B"/>
    <w:rsid w:val="0050147E"/>
    <w:rsid w:val="005030F3"/>
    <w:rsid w:val="005042CF"/>
    <w:rsid w:val="00504F47"/>
    <w:rsid w:val="00507B06"/>
    <w:rsid w:val="005157DE"/>
    <w:rsid w:val="005225DE"/>
    <w:rsid w:val="00525E5A"/>
    <w:rsid w:val="0052648B"/>
    <w:rsid w:val="00527E4D"/>
    <w:rsid w:val="00534EC1"/>
    <w:rsid w:val="00535FEA"/>
    <w:rsid w:val="00537587"/>
    <w:rsid w:val="0054240F"/>
    <w:rsid w:val="00550131"/>
    <w:rsid w:val="00552B7A"/>
    <w:rsid w:val="00553EAF"/>
    <w:rsid w:val="00564092"/>
    <w:rsid w:val="00566082"/>
    <w:rsid w:val="005700E8"/>
    <w:rsid w:val="0057033C"/>
    <w:rsid w:val="00570801"/>
    <w:rsid w:val="005768A4"/>
    <w:rsid w:val="00576BFB"/>
    <w:rsid w:val="00577001"/>
    <w:rsid w:val="0058376B"/>
    <w:rsid w:val="00583E20"/>
    <w:rsid w:val="00592F38"/>
    <w:rsid w:val="00596AD8"/>
    <w:rsid w:val="00596B24"/>
    <w:rsid w:val="005B0E1E"/>
    <w:rsid w:val="005B34A1"/>
    <w:rsid w:val="005B5ADE"/>
    <w:rsid w:val="005B7787"/>
    <w:rsid w:val="005B7CA4"/>
    <w:rsid w:val="005B7CD0"/>
    <w:rsid w:val="005C3403"/>
    <w:rsid w:val="005C5006"/>
    <w:rsid w:val="005D0C8B"/>
    <w:rsid w:val="005E3CEB"/>
    <w:rsid w:val="005E4514"/>
    <w:rsid w:val="005E511A"/>
    <w:rsid w:val="005F153A"/>
    <w:rsid w:val="005F23E7"/>
    <w:rsid w:val="005F2536"/>
    <w:rsid w:val="005F3098"/>
    <w:rsid w:val="005F7321"/>
    <w:rsid w:val="005F7776"/>
    <w:rsid w:val="00601E31"/>
    <w:rsid w:val="00606175"/>
    <w:rsid w:val="006139CF"/>
    <w:rsid w:val="00620363"/>
    <w:rsid w:val="00626225"/>
    <w:rsid w:val="00632E64"/>
    <w:rsid w:val="00636277"/>
    <w:rsid w:val="00637C8E"/>
    <w:rsid w:val="00645355"/>
    <w:rsid w:val="00647224"/>
    <w:rsid w:val="00647DEE"/>
    <w:rsid w:val="00650463"/>
    <w:rsid w:val="00650F02"/>
    <w:rsid w:val="00653B6B"/>
    <w:rsid w:val="0066591E"/>
    <w:rsid w:val="00676451"/>
    <w:rsid w:val="00676987"/>
    <w:rsid w:val="00680930"/>
    <w:rsid w:val="00686501"/>
    <w:rsid w:val="00690829"/>
    <w:rsid w:val="00696C39"/>
    <w:rsid w:val="00696D73"/>
    <w:rsid w:val="006A242C"/>
    <w:rsid w:val="006A65E0"/>
    <w:rsid w:val="006A71BD"/>
    <w:rsid w:val="006B5E51"/>
    <w:rsid w:val="006B6564"/>
    <w:rsid w:val="006B7D9D"/>
    <w:rsid w:val="006C1990"/>
    <w:rsid w:val="006C3CF5"/>
    <w:rsid w:val="006D0CD1"/>
    <w:rsid w:val="006D65A6"/>
    <w:rsid w:val="006D6D3F"/>
    <w:rsid w:val="006E38A1"/>
    <w:rsid w:val="006E6099"/>
    <w:rsid w:val="006E69E6"/>
    <w:rsid w:val="006F7EB8"/>
    <w:rsid w:val="007009A6"/>
    <w:rsid w:val="0070354C"/>
    <w:rsid w:val="00703CBC"/>
    <w:rsid w:val="00704891"/>
    <w:rsid w:val="00707F42"/>
    <w:rsid w:val="0072195C"/>
    <w:rsid w:val="007352F5"/>
    <w:rsid w:val="00735718"/>
    <w:rsid w:val="00737C6E"/>
    <w:rsid w:val="00741DAF"/>
    <w:rsid w:val="007475A9"/>
    <w:rsid w:val="0074772B"/>
    <w:rsid w:val="00767BAC"/>
    <w:rsid w:val="00775008"/>
    <w:rsid w:val="00775AB6"/>
    <w:rsid w:val="007778C2"/>
    <w:rsid w:val="00784809"/>
    <w:rsid w:val="00786978"/>
    <w:rsid w:val="00787152"/>
    <w:rsid w:val="00792A08"/>
    <w:rsid w:val="00793A3F"/>
    <w:rsid w:val="007B2B25"/>
    <w:rsid w:val="007B7993"/>
    <w:rsid w:val="007C6182"/>
    <w:rsid w:val="007C6CC1"/>
    <w:rsid w:val="007C77F6"/>
    <w:rsid w:val="007C7E78"/>
    <w:rsid w:val="007D22EC"/>
    <w:rsid w:val="007D2EAE"/>
    <w:rsid w:val="007D78E1"/>
    <w:rsid w:val="007E04F7"/>
    <w:rsid w:val="007E3176"/>
    <w:rsid w:val="007E3E58"/>
    <w:rsid w:val="007E4D98"/>
    <w:rsid w:val="00806068"/>
    <w:rsid w:val="008078DA"/>
    <w:rsid w:val="00810CA9"/>
    <w:rsid w:val="008166FF"/>
    <w:rsid w:val="00820345"/>
    <w:rsid w:val="00821A7F"/>
    <w:rsid w:val="008229BB"/>
    <w:rsid w:val="008250F1"/>
    <w:rsid w:val="00826522"/>
    <w:rsid w:val="00827751"/>
    <w:rsid w:val="00841943"/>
    <w:rsid w:val="00844B6C"/>
    <w:rsid w:val="00847E01"/>
    <w:rsid w:val="00865E33"/>
    <w:rsid w:val="00870083"/>
    <w:rsid w:val="00876609"/>
    <w:rsid w:val="00877381"/>
    <w:rsid w:val="00877D33"/>
    <w:rsid w:val="00885F71"/>
    <w:rsid w:val="0088748E"/>
    <w:rsid w:val="00887F84"/>
    <w:rsid w:val="0089517B"/>
    <w:rsid w:val="00896343"/>
    <w:rsid w:val="00896F57"/>
    <w:rsid w:val="008A17E1"/>
    <w:rsid w:val="008A2EEE"/>
    <w:rsid w:val="008A4ACE"/>
    <w:rsid w:val="008A590C"/>
    <w:rsid w:val="008A7146"/>
    <w:rsid w:val="008A7409"/>
    <w:rsid w:val="008B0BC2"/>
    <w:rsid w:val="008B6341"/>
    <w:rsid w:val="008B65F6"/>
    <w:rsid w:val="008C2024"/>
    <w:rsid w:val="008C5AA3"/>
    <w:rsid w:val="008C5F0A"/>
    <w:rsid w:val="008C6199"/>
    <w:rsid w:val="008C792A"/>
    <w:rsid w:val="008D085F"/>
    <w:rsid w:val="008D2571"/>
    <w:rsid w:val="008D65B9"/>
    <w:rsid w:val="008E21F0"/>
    <w:rsid w:val="008E53E3"/>
    <w:rsid w:val="008E5665"/>
    <w:rsid w:val="008E7634"/>
    <w:rsid w:val="008F0613"/>
    <w:rsid w:val="008F6980"/>
    <w:rsid w:val="00900E20"/>
    <w:rsid w:val="009045E4"/>
    <w:rsid w:val="009049D5"/>
    <w:rsid w:val="00906A20"/>
    <w:rsid w:val="009127A8"/>
    <w:rsid w:val="009130F5"/>
    <w:rsid w:val="00913569"/>
    <w:rsid w:val="009142E5"/>
    <w:rsid w:val="00914D22"/>
    <w:rsid w:val="009214E7"/>
    <w:rsid w:val="00923807"/>
    <w:rsid w:val="00933B73"/>
    <w:rsid w:val="00935FC9"/>
    <w:rsid w:val="0094360D"/>
    <w:rsid w:val="00950DF2"/>
    <w:rsid w:val="0095509A"/>
    <w:rsid w:val="009552E7"/>
    <w:rsid w:val="00960DEB"/>
    <w:rsid w:val="0096111A"/>
    <w:rsid w:val="0096257A"/>
    <w:rsid w:val="009726F5"/>
    <w:rsid w:val="00973F8B"/>
    <w:rsid w:val="00977C2F"/>
    <w:rsid w:val="009823FF"/>
    <w:rsid w:val="00982498"/>
    <w:rsid w:val="00985AEA"/>
    <w:rsid w:val="00987CA1"/>
    <w:rsid w:val="0099262E"/>
    <w:rsid w:val="009A0202"/>
    <w:rsid w:val="009A22AE"/>
    <w:rsid w:val="009A500A"/>
    <w:rsid w:val="009A63CD"/>
    <w:rsid w:val="009A71DC"/>
    <w:rsid w:val="009A73FD"/>
    <w:rsid w:val="009B1091"/>
    <w:rsid w:val="009B30D0"/>
    <w:rsid w:val="009C0C61"/>
    <w:rsid w:val="009C2F56"/>
    <w:rsid w:val="009C5BEA"/>
    <w:rsid w:val="009D23CB"/>
    <w:rsid w:val="009F206B"/>
    <w:rsid w:val="009F5CDA"/>
    <w:rsid w:val="00A00D82"/>
    <w:rsid w:val="00A0272E"/>
    <w:rsid w:val="00A03414"/>
    <w:rsid w:val="00A10722"/>
    <w:rsid w:val="00A1322A"/>
    <w:rsid w:val="00A16D02"/>
    <w:rsid w:val="00A17231"/>
    <w:rsid w:val="00A1796C"/>
    <w:rsid w:val="00A220DF"/>
    <w:rsid w:val="00A25D7A"/>
    <w:rsid w:val="00A27EBE"/>
    <w:rsid w:val="00A27FE3"/>
    <w:rsid w:val="00A32EB3"/>
    <w:rsid w:val="00A34E87"/>
    <w:rsid w:val="00A367FA"/>
    <w:rsid w:val="00A4010B"/>
    <w:rsid w:val="00A402F6"/>
    <w:rsid w:val="00A467F1"/>
    <w:rsid w:val="00A47A69"/>
    <w:rsid w:val="00A52B5D"/>
    <w:rsid w:val="00A545E0"/>
    <w:rsid w:val="00A55C34"/>
    <w:rsid w:val="00A60B48"/>
    <w:rsid w:val="00A61E8F"/>
    <w:rsid w:val="00A62C93"/>
    <w:rsid w:val="00A66FB1"/>
    <w:rsid w:val="00A7571C"/>
    <w:rsid w:val="00A8671E"/>
    <w:rsid w:val="00A86CC1"/>
    <w:rsid w:val="00A90F1C"/>
    <w:rsid w:val="00A95223"/>
    <w:rsid w:val="00AA43C7"/>
    <w:rsid w:val="00AB0254"/>
    <w:rsid w:val="00AB08EB"/>
    <w:rsid w:val="00AC1332"/>
    <w:rsid w:val="00AC1FAC"/>
    <w:rsid w:val="00AD1DC2"/>
    <w:rsid w:val="00AD3C7B"/>
    <w:rsid w:val="00AD58D9"/>
    <w:rsid w:val="00AF283A"/>
    <w:rsid w:val="00AF317E"/>
    <w:rsid w:val="00AF351A"/>
    <w:rsid w:val="00AF75FF"/>
    <w:rsid w:val="00B03489"/>
    <w:rsid w:val="00B07CC6"/>
    <w:rsid w:val="00B12569"/>
    <w:rsid w:val="00B13144"/>
    <w:rsid w:val="00B149B3"/>
    <w:rsid w:val="00B16BC8"/>
    <w:rsid w:val="00B17FBF"/>
    <w:rsid w:val="00B205B0"/>
    <w:rsid w:val="00B227A7"/>
    <w:rsid w:val="00B2476F"/>
    <w:rsid w:val="00B3025F"/>
    <w:rsid w:val="00B30839"/>
    <w:rsid w:val="00B352CD"/>
    <w:rsid w:val="00B4403A"/>
    <w:rsid w:val="00B50235"/>
    <w:rsid w:val="00B50263"/>
    <w:rsid w:val="00B5734E"/>
    <w:rsid w:val="00B6282B"/>
    <w:rsid w:val="00B64782"/>
    <w:rsid w:val="00B65766"/>
    <w:rsid w:val="00B66157"/>
    <w:rsid w:val="00B8316A"/>
    <w:rsid w:val="00B86F07"/>
    <w:rsid w:val="00B91527"/>
    <w:rsid w:val="00B930FC"/>
    <w:rsid w:val="00B93E6F"/>
    <w:rsid w:val="00B952A7"/>
    <w:rsid w:val="00B96471"/>
    <w:rsid w:val="00B97925"/>
    <w:rsid w:val="00BA25C3"/>
    <w:rsid w:val="00BB22EA"/>
    <w:rsid w:val="00BB5762"/>
    <w:rsid w:val="00BB677E"/>
    <w:rsid w:val="00BB7B5A"/>
    <w:rsid w:val="00BC4240"/>
    <w:rsid w:val="00BC463C"/>
    <w:rsid w:val="00BC7A77"/>
    <w:rsid w:val="00BD056F"/>
    <w:rsid w:val="00BD1D4D"/>
    <w:rsid w:val="00BD3950"/>
    <w:rsid w:val="00BD4FA0"/>
    <w:rsid w:val="00BD6E5B"/>
    <w:rsid w:val="00BE2521"/>
    <w:rsid w:val="00BF4350"/>
    <w:rsid w:val="00BF4E9F"/>
    <w:rsid w:val="00BF6E6D"/>
    <w:rsid w:val="00C076FC"/>
    <w:rsid w:val="00C1185F"/>
    <w:rsid w:val="00C11A5A"/>
    <w:rsid w:val="00C12DE9"/>
    <w:rsid w:val="00C215DB"/>
    <w:rsid w:val="00C240F7"/>
    <w:rsid w:val="00C253B9"/>
    <w:rsid w:val="00C40E86"/>
    <w:rsid w:val="00C4489B"/>
    <w:rsid w:val="00C45F92"/>
    <w:rsid w:val="00C504A3"/>
    <w:rsid w:val="00C61255"/>
    <w:rsid w:val="00C624B7"/>
    <w:rsid w:val="00C627AC"/>
    <w:rsid w:val="00C724D6"/>
    <w:rsid w:val="00C7532C"/>
    <w:rsid w:val="00C77E29"/>
    <w:rsid w:val="00C8444C"/>
    <w:rsid w:val="00C87470"/>
    <w:rsid w:val="00C9038F"/>
    <w:rsid w:val="00C92C9E"/>
    <w:rsid w:val="00CA0DE7"/>
    <w:rsid w:val="00CA2CC5"/>
    <w:rsid w:val="00CA4875"/>
    <w:rsid w:val="00CB11DE"/>
    <w:rsid w:val="00CB4AF6"/>
    <w:rsid w:val="00CB52AD"/>
    <w:rsid w:val="00CB68C9"/>
    <w:rsid w:val="00CC14BA"/>
    <w:rsid w:val="00CC4E82"/>
    <w:rsid w:val="00CD6381"/>
    <w:rsid w:val="00CE03C2"/>
    <w:rsid w:val="00CE28A5"/>
    <w:rsid w:val="00CE4100"/>
    <w:rsid w:val="00CE6669"/>
    <w:rsid w:val="00CF14D4"/>
    <w:rsid w:val="00CF62B7"/>
    <w:rsid w:val="00D00645"/>
    <w:rsid w:val="00D02BEE"/>
    <w:rsid w:val="00D07C68"/>
    <w:rsid w:val="00D1084F"/>
    <w:rsid w:val="00D126D8"/>
    <w:rsid w:val="00D12F53"/>
    <w:rsid w:val="00D13ECD"/>
    <w:rsid w:val="00D14392"/>
    <w:rsid w:val="00D17EBC"/>
    <w:rsid w:val="00D206A1"/>
    <w:rsid w:val="00D20A2C"/>
    <w:rsid w:val="00D33508"/>
    <w:rsid w:val="00D53210"/>
    <w:rsid w:val="00D537CA"/>
    <w:rsid w:val="00D544BC"/>
    <w:rsid w:val="00D5782C"/>
    <w:rsid w:val="00D6098C"/>
    <w:rsid w:val="00D6187B"/>
    <w:rsid w:val="00D72F42"/>
    <w:rsid w:val="00D764F8"/>
    <w:rsid w:val="00D80ABF"/>
    <w:rsid w:val="00D83375"/>
    <w:rsid w:val="00D85635"/>
    <w:rsid w:val="00D85992"/>
    <w:rsid w:val="00D967DF"/>
    <w:rsid w:val="00D97D81"/>
    <w:rsid w:val="00DA3192"/>
    <w:rsid w:val="00DA4408"/>
    <w:rsid w:val="00DA5A40"/>
    <w:rsid w:val="00DB0D85"/>
    <w:rsid w:val="00DB1076"/>
    <w:rsid w:val="00DB1BED"/>
    <w:rsid w:val="00DB1C61"/>
    <w:rsid w:val="00DC646F"/>
    <w:rsid w:val="00DD1A18"/>
    <w:rsid w:val="00DD2F49"/>
    <w:rsid w:val="00DD4030"/>
    <w:rsid w:val="00DD7A3C"/>
    <w:rsid w:val="00DD7D54"/>
    <w:rsid w:val="00DE293E"/>
    <w:rsid w:val="00DE487A"/>
    <w:rsid w:val="00DF1CF9"/>
    <w:rsid w:val="00DF5A58"/>
    <w:rsid w:val="00DF5FC2"/>
    <w:rsid w:val="00DF7B65"/>
    <w:rsid w:val="00E05DEA"/>
    <w:rsid w:val="00E16D68"/>
    <w:rsid w:val="00E17D44"/>
    <w:rsid w:val="00E24042"/>
    <w:rsid w:val="00E25E97"/>
    <w:rsid w:val="00E271EC"/>
    <w:rsid w:val="00E27B6A"/>
    <w:rsid w:val="00E3228A"/>
    <w:rsid w:val="00E32F7C"/>
    <w:rsid w:val="00E37F69"/>
    <w:rsid w:val="00E47F27"/>
    <w:rsid w:val="00E51B53"/>
    <w:rsid w:val="00E5243B"/>
    <w:rsid w:val="00E54573"/>
    <w:rsid w:val="00E563F9"/>
    <w:rsid w:val="00E61C80"/>
    <w:rsid w:val="00E61F91"/>
    <w:rsid w:val="00E655F8"/>
    <w:rsid w:val="00E714E1"/>
    <w:rsid w:val="00E72F21"/>
    <w:rsid w:val="00E83B04"/>
    <w:rsid w:val="00E85722"/>
    <w:rsid w:val="00EA185F"/>
    <w:rsid w:val="00EA2400"/>
    <w:rsid w:val="00EA2CF8"/>
    <w:rsid w:val="00EA4AC8"/>
    <w:rsid w:val="00EB262E"/>
    <w:rsid w:val="00EB2805"/>
    <w:rsid w:val="00EB6AE8"/>
    <w:rsid w:val="00EC1242"/>
    <w:rsid w:val="00EC2957"/>
    <w:rsid w:val="00EC3E75"/>
    <w:rsid w:val="00EC6093"/>
    <w:rsid w:val="00ED2C95"/>
    <w:rsid w:val="00ED3728"/>
    <w:rsid w:val="00ED4A75"/>
    <w:rsid w:val="00ED5217"/>
    <w:rsid w:val="00ED6FCD"/>
    <w:rsid w:val="00EE7154"/>
    <w:rsid w:val="00EE7F42"/>
    <w:rsid w:val="00EF1160"/>
    <w:rsid w:val="00EF149D"/>
    <w:rsid w:val="00EF2107"/>
    <w:rsid w:val="00EF5B41"/>
    <w:rsid w:val="00F0176F"/>
    <w:rsid w:val="00F033C6"/>
    <w:rsid w:val="00F04139"/>
    <w:rsid w:val="00F062BE"/>
    <w:rsid w:val="00F07807"/>
    <w:rsid w:val="00F078C7"/>
    <w:rsid w:val="00F13079"/>
    <w:rsid w:val="00F13299"/>
    <w:rsid w:val="00F1452A"/>
    <w:rsid w:val="00F14784"/>
    <w:rsid w:val="00F15051"/>
    <w:rsid w:val="00F15E57"/>
    <w:rsid w:val="00F21B37"/>
    <w:rsid w:val="00F239FF"/>
    <w:rsid w:val="00F23EC7"/>
    <w:rsid w:val="00F24D07"/>
    <w:rsid w:val="00F25AEF"/>
    <w:rsid w:val="00F25BAF"/>
    <w:rsid w:val="00F26ACD"/>
    <w:rsid w:val="00F30BA2"/>
    <w:rsid w:val="00F31B5A"/>
    <w:rsid w:val="00F346F9"/>
    <w:rsid w:val="00F402C4"/>
    <w:rsid w:val="00F52EB3"/>
    <w:rsid w:val="00F53046"/>
    <w:rsid w:val="00F57E69"/>
    <w:rsid w:val="00F606D1"/>
    <w:rsid w:val="00F63078"/>
    <w:rsid w:val="00F70CF2"/>
    <w:rsid w:val="00F822F4"/>
    <w:rsid w:val="00F8285F"/>
    <w:rsid w:val="00F86C5B"/>
    <w:rsid w:val="00F90FF4"/>
    <w:rsid w:val="00F9302D"/>
    <w:rsid w:val="00F95811"/>
    <w:rsid w:val="00F978C8"/>
    <w:rsid w:val="00F97E16"/>
    <w:rsid w:val="00FA48BD"/>
    <w:rsid w:val="00FA534C"/>
    <w:rsid w:val="00FA6214"/>
    <w:rsid w:val="00FA7C4B"/>
    <w:rsid w:val="00FB4F5D"/>
    <w:rsid w:val="00FB7510"/>
    <w:rsid w:val="00FC3219"/>
    <w:rsid w:val="00FC6C6D"/>
    <w:rsid w:val="00FC78F7"/>
    <w:rsid w:val="00FC7C8A"/>
    <w:rsid w:val="00FC7DCA"/>
    <w:rsid w:val="00FD6ECE"/>
    <w:rsid w:val="00FD71BD"/>
    <w:rsid w:val="00FE1DFF"/>
    <w:rsid w:val="00FF37AB"/>
    <w:rsid w:val="00FF63E5"/>
    <w:rsid w:val="02ED8FA3"/>
    <w:rsid w:val="3336E868"/>
    <w:rsid w:val="3D179955"/>
    <w:rsid w:val="548C408A"/>
    <w:rsid w:val="5930FE2A"/>
    <w:rsid w:val="6F25A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6B1E79AB"/>
  <w15:docId w15:val="{5F6E4268-7D66-4B7A-B847-03B9A5C0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132C8"/>
  </w:style>
  <w:style w:type="paragraph" w:styleId="Cmsor1">
    <w:name w:val="heading 1"/>
    <w:basedOn w:val="Norml"/>
    <w:next w:val="Norml"/>
    <w:link w:val="Cmsor1Char"/>
    <w:uiPriority w:val="9"/>
    <w:qFormat/>
    <w:rsid w:val="002213D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msor2">
    <w:name w:val="heading 2"/>
    <w:basedOn w:val="Norml"/>
    <w:link w:val="Cmsor2Char"/>
    <w:uiPriority w:val="9"/>
    <w:qFormat/>
    <w:rsid w:val="002213D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D2DEB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2E7135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47E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47E8A"/>
    <w:rPr>
      <w:rFonts w:ascii="Tahoma" w:hAnsi="Tahoma" w:cs="Tahoma"/>
      <w:sz w:val="16"/>
      <w:szCs w:val="16"/>
    </w:rPr>
  </w:style>
  <w:style w:type="paragraph" w:customStyle="1" w:styleId="fejleck">
    <w:name w:val="fejleck"/>
    <w:rsid w:val="00F062BE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table" w:styleId="Rcsostblzat">
    <w:name w:val="Table Grid"/>
    <w:basedOn w:val="Normltblzat"/>
    <w:uiPriority w:val="59"/>
    <w:rsid w:val="00011F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basedOn w:val="Bekezdsalapbettpusa"/>
    <w:uiPriority w:val="99"/>
    <w:semiHidden/>
    <w:unhideWhenUsed/>
    <w:rsid w:val="002239CB"/>
    <w:rPr>
      <w:color w:val="800080" w:themeColor="followedHyperlink"/>
      <w:u w:val="single"/>
    </w:rPr>
  </w:style>
  <w:style w:type="character" w:customStyle="1" w:styleId="Megemlts1">
    <w:name w:val="Megemlítés1"/>
    <w:basedOn w:val="Bekezdsalapbettpusa"/>
    <w:uiPriority w:val="99"/>
    <w:semiHidden/>
    <w:unhideWhenUsed/>
    <w:rsid w:val="002D3FE0"/>
    <w:rPr>
      <w:color w:val="2B579A"/>
      <w:shd w:val="clear" w:color="auto" w:fill="E6E6E6"/>
    </w:rPr>
  </w:style>
  <w:style w:type="paragraph" w:styleId="lfej">
    <w:name w:val="header"/>
    <w:basedOn w:val="Norml"/>
    <w:link w:val="lfejChar"/>
    <w:uiPriority w:val="99"/>
    <w:unhideWhenUsed/>
    <w:rsid w:val="00FD6E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D6ECE"/>
  </w:style>
  <w:style w:type="paragraph" w:styleId="llb">
    <w:name w:val="footer"/>
    <w:basedOn w:val="Norml"/>
    <w:link w:val="llbChar"/>
    <w:uiPriority w:val="99"/>
    <w:unhideWhenUsed/>
    <w:rsid w:val="00FD6E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D6ECE"/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A25D7A"/>
    <w:rPr>
      <w:color w:val="808080"/>
      <w:shd w:val="clear" w:color="auto" w:fill="E6E6E6"/>
    </w:rPr>
  </w:style>
  <w:style w:type="character" w:customStyle="1" w:styleId="Cmsor2Char">
    <w:name w:val="Címsor 2 Char"/>
    <w:basedOn w:val="Bekezdsalapbettpusa"/>
    <w:link w:val="Cmsor2"/>
    <w:uiPriority w:val="9"/>
    <w:rsid w:val="002213D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lWeb">
    <w:name w:val="Normal (Web)"/>
    <w:basedOn w:val="Norml"/>
    <w:uiPriority w:val="99"/>
    <w:unhideWhenUsed/>
    <w:rsid w:val="002213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Kiemels2">
    <w:name w:val="Strong"/>
    <w:basedOn w:val="Bekezdsalapbettpusa"/>
    <w:uiPriority w:val="22"/>
    <w:qFormat/>
    <w:rsid w:val="002213D8"/>
    <w:rPr>
      <w:b/>
      <w:bCs/>
    </w:rPr>
  </w:style>
  <w:style w:type="character" w:customStyle="1" w:styleId="Cmsor1Char">
    <w:name w:val="Címsor 1 Char"/>
    <w:basedOn w:val="Bekezdsalapbettpusa"/>
    <w:link w:val="Cmsor1"/>
    <w:uiPriority w:val="9"/>
    <w:rsid w:val="002213D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a">
    <w:uiPriority w:val="22"/>
    <w:qFormat/>
    <w:rsid w:val="002213D8"/>
  </w:style>
  <w:style w:type="paragraph" w:customStyle="1" w:styleId="a0">
    <w:uiPriority w:val="22"/>
    <w:qFormat/>
    <w:rsid w:val="00210C78"/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7C7E78"/>
    <w:rPr>
      <w:color w:val="808080"/>
      <w:shd w:val="clear" w:color="auto" w:fill="E6E6E6"/>
    </w:rPr>
  </w:style>
  <w:style w:type="character" w:customStyle="1" w:styleId="Feloldatlanmegemlts3">
    <w:name w:val="Feloldatlan megemlítés3"/>
    <w:basedOn w:val="Bekezdsalapbettpusa"/>
    <w:uiPriority w:val="99"/>
    <w:semiHidden/>
    <w:unhideWhenUsed/>
    <w:rsid w:val="00FA48BD"/>
    <w:rPr>
      <w:color w:val="605E5C"/>
      <w:shd w:val="clear" w:color="auto" w:fill="E1DFDD"/>
    </w:rPr>
  </w:style>
  <w:style w:type="character" w:customStyle="1" w:styleId="Feloldatlanmegemlts4">
    <w:name w:val="Feloldatlan megemlítés4"/>
    <w:basedOn w:val="Bekezdsalapbettpusa"/>
    <w:uiPriority w:val="99"/>
    <w:semiHidden/>
    <w:unhideWhenUsed/>
    <w:rsid w:val="00566082"/>
    <w:rPr>
      <w:color w:val="605E5C"/>
      <w:shd w:val="clear" w:color="auto" w:fill="E1DFDD"/>
    </w:rPr>
  </w:style>
  <w:style w:type="character" w:customStyle="1" w:styleId="Feloldatlanmegemlts5">
    <w:name w:val="Feloldatlan megemlítés5"/>
    <w:basedOn w:val="Bekezdsalapbettpusa"/>
    <w:uiPriority w:val="99"/>
    <w:semiHidden/>
    <w:unhideWhenUsed/>
    <w:rsid w:val="0019007D"/>
    <w:rPr>
      <w:color w:val="605E5C"/>
      <w:shd w:val="clear" w:color="auto" w:fill="E1DFDD"/>
    </w:rPr>
  </w:style>
  <w:style w:type="character" w:customStyle="1" w:styleId="Feloldatlanmegemlts6">
    <w:name w:val="Feloldatlan megemlítés6"/>
    <w:basedOn w:val="Bekezdsalapbettpusa"/>
    <w:uiPriority w:val="99"/>
    <w:semiHidden/>
    <w:unhideWhenUsed/>
    <w:rsid w:val="00086254"/>
    <w:rPr>
      <w:color w:val="605E5C"/>
      <w:shd w:val="clear" w:color="auto" w:fill="E1DFDD"/>
    </w:rPr>
  </w:style>
  <w:style w:type="character" w:customStyle="1" w:styleId="Feloldatlanmegemlts7">
    <w:name w:val="Feloldatlan megemlítés7"/>
    <w:basedOn w:val="Bekezdsalapbettpusa"/>
    <w:uiPriority w:val="99"/>
    <w:semiHidden/>
    <w:unhideWhenUsed/>
    <w:rsid w:val="00A90F1C"/>
    <w:rPr>
      <w:color w:val="605E5C"/>
      <w:shd w:val="clear" w:color="auto" w:fill="E1DFDD"/>
    </w:rPr>
  </w:style>
  <w:style w:type="character" w:customStyle="1" w:styleId="Feloldatlanmegemlts8">
    <w:name w:val="Feloldatlan megemlítés8"/>
    <w:basedOn w:val="Bekezdsalapbettpusa"/>
    <w:uiPriority w:val="99"/>
    <w:semiHidden/>
    <w:unhideWhenUsed/>
    <w:rsid w:val="00500574"/>
    <w:rPr>
      <w:color w:val="605E5C"/>
      <w:shd w:val="clear" w:color="auto" w:fill="E1DFDD"/>
    </w:rPr>
  </w:style>
  <w:style w:type="character" w:customStyle="1" w:styleId="Feloldatlanmegemlts9">
    <w:name w:val="Feloldatlan megemlítés9"/>
    <w:basedOn w:val="Bekezdsalapbettpusa"/>
    <w:uiPriority w:val="99"/>
    <w:semiHidden/>
    <w:unhideWhenUsed/>
    <w:rsid w:val="00676987"/>
    <w:rPr>
      <w:color w:val="605E5C"/>
      <w:shd w:val="clear" w:color="auto" w:fill="E1DFDD"/>
    </w:rPr>
  </w:style>
  <w:style w:type="character" w:customStyle="1" w:styleId="Feloldatlanmegemlts10">
    <w:name w:val="Feloldatlan megemlítés10"/>
    <w:basedOn w:val="Bekezdsalapbettpusa"/>
    <w:uiPriority w:val="99"/>
    <w:semiHidden/>
    <w:unhideWhenUsed/>
    <w:rsid w:val="00B4403A"/>
    <w:rPr>
      <w:color w:val="605E5C"/>
      <w:shd w:val="clear" w:color="auto" w:fill="E1DFDD"/>
    </w:rPr>
  </w:style>
  <w:style w:type="paragraph" w:customStyle="1" w:styleId="v1msoplaintext">
    <w:name w:val="v1msoplaintext"/>
    <w:basedOn w:val="Norml"/>
    <w:rsid w:val="00404D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1msonormal">
    <w:name w:val="v1msonormal"/>
    <w:basedOn w:val="Norml"/>
    <w:rsid w:val="00404D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eloldatlanmegemlts11">
    <w:name w:val="Feloldatlan megemlítés11"/>
    <w:basedOn w:val="Bekezdsalapbettpusa"/>
    <w:uiPriority w:val="99"/>
    <w:semiHidden/>
    <w:unhideWhenUsed/>
    <w:rsid w:val="00527E4D"/>
    <w:rPr>
      <w:color w:val="605E5C"/>
      <w:shd w:val="clear" w:color="auto" w:fill="E1DFDD"/>
    </w:rPr>
  </w:style>
  <w:style w:type="character" w:styleId="Feloldatlanmegemlts">
    <w:name w:val="Unresolved Mention"/>
    <w:basedOn w:val="Bekezdsalapbettpusa"/>
    <w:uiPriority w:val="99"/>
    <w:semiHidden/>
    <w:unhideWhenUsed/>
    <w:rsid w:val="00F31B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85095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1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49126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4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72988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43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4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625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hyperlink" Target="http://www.hellenergy.com/hu/" TargetMode="External"/><Relationship Id="rId26" Type="http://schemas.openxmlformats.org/officeDocument/2006/relationships/hyperlink" Target="mailto:utanpotlas@mvm.hu" TargetMode="External"/><Relationship Id="rId39" Type="http://schemas.openxmlformats.org/officeDocument/2006/relationships/hyperlink" Target="mailto:tudasmenedzsment@opusenergetika.hu" TargetMode="External"/><Relationship Id="rId21" Type="http://schemas.openxmlformats.org/officeDocument/2006/relationships/hyperlink" Target="mailto:sipos.krisztina79@gmail.com" TargetMode="External"/><Relationship Id="rId34" Type="http://schemas.openxmlformats.org/officeDocument/2006/relationships/hyperlink" Target="mailto:renata.pozsgai@oamkft.hu" TargetMode="External"/><Relationship Id="rId42" Type="http://schemas.openxmlformats.org/officeDocument/2006/relationships/hyperlink" Target="mailto:hauser.anita@preccast.hu" TargetMode="External"/><Relationship Id="rId47" Type="http://schemas.openxmlformats.org/officeDocument/2006/relationships/hyperlink" Target="http://www.weboldalnet.hu" TargetMode="External"/><Relationship Id="rId50" Type="http://schemas.openxmlformats.org/officeDocument/2006/relationships/hyperlink" Target="mailto:karrier@weinberg.hu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emerson.hu" TargetMode="External"/><Relationship Id="rId29" Type="http://schemas.openxmlformats.org/officeDocument/2006/relationships/hyperlink" Target="mailto:utanpotlas@mvm.hu" TargetMode="External"/><Relationship Id="rId11" Type="http://schemas.openxmlformats.org/officeDocument/2006/relationships/image" Target="media/image1.jpeg"/><Relationship Id="rId24" Type="http://schemas.openxmlformats.org/officeDocument/2006/relationships/hyperlink" Target="https://erbe.mvm.hu/" TargetMode="External"/><Relationship Id="rId32" Type="http://schemas.openxmlformats.org/officeDocument/2006/relationships/hyperlink" Target="mailto:utanpotlas@mvm.hu" TargetMode="External"/><Relationship Id="rId37" Type="http://schemas.openxmlformats.org/officeDocument/2006/relationships/hyperlink" Target="mailto:Nagy.Endre@ongropack.hu" TargetMode="External"/><Relationship Id="rId40" Type="http://schemas.openxmlformats.org/officeDocument/2006/relationships/hyperlink" Target="https://karrier.opusenergetika.hu/villamosmernok-hallgatonak-keszulok" TargetMode="External"/><Relationship Id="rId45" Type="http://schemas.openxmlformats.org/officeDocument/2006/relationships/hyperlink" Target="mailto:eva.virag@ti-films.com" TargetMode="External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mailto:botkone.beata@hellenergy.hu" TargetMode="External"/><Relationship Id="rId31" Type="http://schemas.openxmlformats.org/officeDocument/2006/relationships/hyperlink" Target="https://mvm.karrierportal.hu/dualis-egyetemi-kepzes" TargetMode="External"/><Relationship Id="rId44" Type="http://schemas.openxmlformats.org/officeDocument/2006/relationships/hyperlink" Target="http://www.ti-films.com" TargetMode="External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orsodchem-group.com" TargetMode="External"/><Relationship Id="rId22" Type="http://schemas.openxmlformats.org/officeDocument/2006/relationships/hyperlink" Target="http://www.joysonsafety.com" TargetMode="External"/><Relationship Id="rId27" Type="http://schemas.openxmlformats.org/officeDocument/2006/relationships/hyperlink" Target="http://mvmemaszhalozat.hu" TargetMode="External"/><Relationship Id="rId30" Type="http://schemas.openxmlformats.org/officeDocument/2006/relationships/hyperlink" Target="http://www.xpert.mvm.hu" TargetMode="External"/><Relationship Id="rId35" Type="http://schemas.openxmlformats.org/officeDocument/2006/relationships/hyperlink" Target="http://www.olajterv.hu" TargetMode="External"/><Relationship Id="rId43" Type="http://schemas.openxmlformats.org/officeDocument/2006/relationships/hyperlink" Target="mailto:digital@rk-team.com" TargetMode="External"/><Relationship Id="rId48" Type="http://schemas.openxmlformats.org/officeDocument/2006/relationships/hyperlink" Target="https://weboldalnet.hu/karrier" TargetMode="External"/><Relationship Id="rId8" Type="http://schemas.openxmlformats.org/officeDocument/2006/relationships/webSettings" Target="webSettings.xml"/><Relationship Id="rId51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mailto:hreger@emerson.com" TargetMode="External"/><Relationship Id="rId25" Type="http://schemas.openxmlformats.org/officeDocument/2006/relationships/hyperlink" Target="https://mvm.karrierportal.hu/dualis-egyetemi-kepzes" TargetMode="External"/><Relationship Id="rId33" Type="http://schemas.openxmlformats.org/officeDocument/2006/relationships/hyperlink" Target="http://www.oamkft.hu" TargetMode="External"/><Relationship Id="rId38" Type="http://schemas.openxmlformats.org/officeDocument/2006/relationships/hyperlink" Target="http://www.opusenergetika.hu" TargetMode="External"/><Relationship Id="rId46" Type="http://schemas.openxmlformats.org/officeDocument/2006/relationships/hyperlink" Target="mailto:Fanni.Juhasz@ti-films.com" TargetMode="External"/><Relationship Id="rId20" Type="http://schemas.openxmlformats.org/officeDocument/2006/relationships/hyperlink" Target="http://www.interstop.hu" TargetMode="External"/><Relationship Id="rId41" Type="http://schemas.openxmlformats.org/officeDocument/2006/relationships/hyperlink" Target="http://www.Firmengruppe-Wolf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mailto:eszter.radacsi@borsodchem.eu" TargetMode="External"/><Relationship Id="rId23" Type="http://schemas.openxmlformats.org/officeDocument/2006/relationships/hyperlink" Target="mailto:Andrea.KappelmajerneKovari@eu.joysonsafety.com" TargetMode="External"/><Relationship Id="rId28" Type="http://schemas.openxmlformats.org/officeDocument/2006/relationships/hyperlink" Target="https://mvm.karrierportal.hu/dualis-egyetemi-kepzes" TargetMode="External"/><Relationship Id="rId36" Type="http://schemas.openxmlformats.org/officeDocument/2006/relationships/hyperlink" Target="mailto:ZlinszkyE@olajterv.hu" TargetMode="External"/><Relationship Id="rId49" Type="http://schemas.openxmlformats.org/officeDocument/2006/relationships/hyperlink" Target="http://www.weinberg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3DFDB61A3CE4346A44ADC06BC922A4F" ma:contentTypeVersion="15" ma:contentTypeDescription="Új dokumentum létrehozása." ma:contentTypeScope="" ma:versionID="4ca849ae268fdaa6ba74bff1107b2782">
  <xsd:schema xmlns:xsd="http://www.w3.org/2001/XMLSchema" xmlns:xs="http://www.w3.org/2001/XMLSchema" xmlns:p="http://schemas.microsoft.com/office/2006/metadata/properties" xmlns:ns3="99ac171f-714a-432c-9dae-6e6e7f9e3196" xmlns:ns4="d1871c3a-5d92-46f0-a9c2-35874a2ecb9f" targetNamespace="http://schemas.microsoft.com/office/2006/metadata/properties" ma:root="true" ma:fieldsID="bb978a9e623e6bd082fd8b487e06dda6" ns3:_="" ns4:_="">
    <xsd:import namespace="99ac171f-714a-432c-9dae-6e6e7f9e3196"/>
    <xsd:import namespace="d1871c3a-5d92-46f0-a9c2-35874a2ecb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c171f-714a-432c-9dae-6e6e7f9e3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4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871c3a-5d92-46f0-a9c2-35874a2ecb9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9ac171f-714a-432c-9dae-6e6e7f9e319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59E7BC3-A76B-47AD-A2FC-461FE14F87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c171f-714a-432c-9dae-6e6e7f9e3196"/>
    <ds:schemaRef ds:uri="d1871c3a-5d92-46f0-a9c2-35874a2ecb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813293-8C11-419F-9F1D-1AF891E1B2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2BA97B-5148-42A4-B0CF-CAB6FF898633}">
  <ds:schemaRefs>
    <ds:schemaRef ds:uri="http://schemas.microsoft.com/office/2006/metadata/properties"/>
    <ds:schemaRef ds:uri="http://schemas.microsoft.com/office/infopath/2007/PartnerControls"/>
    <ds:schemaRef ds:uri="99ac171f-714a-432c-9dae-6e6e7f9e3196"/>
  </ds:schemaRefs>
</ds:datastoreItem>
</file>

<file path=customXml/itemProps4.xml><?xml version="1.0" encoding="utf-8"?>
<ds:datastoreItem xmlns:ds="http://schemas.openxmlformats.org/officeDocument/2006/customXml" ds:itemID="{F98F256F-4072-490A-B349-75FECC873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782</Words>
  <Characters>5402</Characters>
  <Application>Microsoft Office Word</Application>
  <DocSecurity>0</DocSecurity>
  <Lines>45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ányai Tamás</dc:creator>
  <cp:lastModifiedBy>Bányainé Dr. Tóth Ágota</cp:lastModifiedBy>
  <cp:revision>21</cp:revision>
  <cp:lastPrinted>2024-02-14T12:03:00Z</cp:lastPrinted>
  <dcterms:created xsi:type="dcterms:W3CDTF">2025-05-22T11:15:00Z</dcterms:created>
  <dcterms:modified xsi:type="dcterms:W3CDTF">2025-07-26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DFDB61A3CE4346A44ADC06BC922A4F</vt:lpwstr>
  </property>
</Properties>
</file>